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1482560"/>
        <w:docPartObj>
          <w:docPartGallery w:val="Cover Pages"/>
          <w:docPartUnique/>
        </w:docPartObj>
      </w:sdtPr>
      <w:sdtEndPr>
        <w:rPr>
          <w:lang w:val="en-US"/>
        </w:rPr>
      </w:sdtEndPr>
      <w:sdtContent>
        <w:p w14:paraId="79CE03AA" w14:textId="220C2986" w:rsidR="0058219F" w:rsidRDefault="0058219F"/>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8253"/>
          </w:tblGrid>
          <w:tr w:rsidR="0058219F" w14:paraId="279FED87" w14:textId="77777777">
            <w:sdt>
              <w:sdtPr>
                <w:rPr>
                  <w:color w:val="2F5496" w:themeColor="accent1" w:themeShade="BF"/>
                  <w:sz w:val="24"/>
                  <w:szCs w:val="24"/>
                </w:rPr>
                <w:alias w:val="Company"/>
                <w:id w:val="13406915"/>
                <w:placeholder>
                  <w:docPart w:val="8A09605CE154469D8B87CA7C716750E2"/>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6F6F9B26" w14:textId="4FCE632E" w:rsidR="0058219F" w:rsidRDefault="0058219F">
                    <w:pPr>
                      <w:pStyle w:val="NoSpacing"/>
                      <w:rPr>
                        <w:color w:val="2F5496" w:themeColor="accent1" w:themeShade="BF"/>
                        <w:sz w:val="24"/>
                      </w:rPr>
                    </w:pPr>
                    <w:r>
                      <w:rPr>
                        <w:color w:val="2F5496" w:themeColor="accent1" w:themeShade="BF"/>
                        <w:sz w:val="24"/>
                        <w:szCs w:val="24"/>
                      </w:rPr>
                      <w:t>Zac Apelt</w:t>
                    </w:r>
                  </w:p>
                </w:tc>
              </w:sdtContent>
            </w:sdt>
          </w:tr>
          <w:tr w:rsidR="0058219F" w14:paraId="5E3125B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F41EA789D41742449D9566A62B284ABA"/>
                  </w:placeholder>
                  <w:dataBinding w:prefixMappings="xmlns:ns0='http://schemas.openxmlformats.org/package/2006/metadata/core-properties' xmlns:ns1='http://purl.org/dc/elements/1.1/'" w:xpath="/ns0:coreProperties[1]/ns1:title[1]" w:storeItemID="{6C3C8BC8-F283-45AE-878A-BAB7291924A1}"/>
                  <w:text/>
                </w:sdtPr>
                <w:sdtEndPr/>
                <w:sdtContent>
                  <w:p w14:paraId="3D681D19" w14:textId="547DDFD2" w:rsidR="0058219F" w:rsidRDefault="0058219F">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Unit 4 – Mobile Application</w:t>
                    </w:r>
                  </w:p>
                </w:sdtContent>
              </w:sdt>
            </w:tc>
          </w:tr>
          <w:tr w:rsidR="0058219F" w14:paraId="738E8397" w14:textId="77777777">
            <w:sdt>
              <w:sdtPr>
                <w:rPr>
                  <w:color w:val="2F5496" w:themeColor="accent1" w:themeShade="BF"/>
                  <w:sz w:val="24"/>
                  <w:szCs w:val="24"/>
                </w:rPr>
                <w:alias w:val="Subtitle"/>
                <w:id w:val="13406923"/>
                <w:placeholder>
                  <w:docPart w:val="05197E98DEA941D38D82627C1695D0D7"/>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1E81C5D0" w14:textId="34BCDF10" w:rsidR="0058219F" w:rsidRDefault="000D45CE">
                    <w:pPr>
                      <w:pStyle w:val="NoSpacing"/>
                      <w:rPr>
                        <w:color w:val="2F5496" w:themeColor="accent1" w:themeShade="BF"/>
                        <w:sz w:val="24"/>
                      </w:rPr>
                    </w:pPr>
                    <w:r>
                      <w:rPr>
                        <w:color w:val="2F5496" w:themeColor="accent1" w:themeShade="BF"/>
                        <w:sz w:val="24"/>
                        <w:szCs w:val="24"/>
                      </w:rPr>
                      <w:t>Low-Key Karaok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969"/>
          </w:tblGrid>
          <w:tr w:rsidR="0058219F" w14:paraId="6D33CA35" w14:textId="77777777">
            <w:tc>
              <w:tcPr>
                <w:tcW w:w="7221" w:type="dxa"/>
                <w:tcMar>
                  <w:top w:w="216" w:type="dxa"/>
                  <w:left w:w="115" w:type="dxa"/>
                  <w:bottom w:w="216" w:type="dxa"/>
                  <w:right w:w="115" w:type="dxa"/>
                </w:tcMar>
              </w:tcPr>
              <w:p w14:paraId="0C8BE097" w14:textId="77777777" w:rsidR="0058219F" w:rsidRDefault="0058219F">
                <w:pPr>
                  <w:pStyle w:val="NoSpacing"/>
                  <w:rPr>
                    <w:color w:val="4472C4" w:themeColor="accent1"/>
                  </w:rPr>
                </w:pPr>
              </w:p>
            </w:tc>
          </w:tr>
        </w:tbl>
        <w:p w14:paraId="1670A09A" w14:textId="12D57592" w:rsidR="0058219F" w:rsidRDefault="0058219F">
          <w:pPr>
            <w:rPr>
              <w:lang w:val="en-US"/>
            </w:rPr>
          </w:pPr>
          <w:r>
            <w:rPr>
              <w:lang w:val="en-US"/>
            </w:rPr>
            <w:br w:type="page"/>
          </w:r>
        </w:p>
      </w:sdtContent>
    </w:sdt>
    <w:p w14:paraId="057741B1" w14:textId="483D6D7E" w:rsidR="004C5649" w:rsidRDefault="004C5649" w:rsidP="00A34EDB">
      <w:pPr>
        <w:pStyle w:val="Heading1"/>
        <w:rPr>
          <w:lang w:val="en-US"/>
        </w:rPr>
      </w:pPr>
      <w:r>
        <w:rPr>
          <w:lang w:val="en-US"/>
        </w:rPr>
        <w:lastRenderedPageBreak/>
        <w:t>Problem d</w:t>
      </w:r>
      <w:r w:rsidR="00A34EDB">
        <w:rPr>
          <w:lang w:val="en-US"/>
        </w:rPr>
        <w:t>escription</w:t>
      </w:r>
    </w:p>
    <w:p w14:paraId="779E5AFA" w14:textId="338A4A54" w:rsidR="00A34EDB" w:rsidRDefault="008314E7" w:rsidP="00A34EDB">
      <w:pPr>
        <w:rPr>
          <w:lang w:val="en-US"/>
        </w:rPr>
      </w:pPr>
      <w:r>
        <w:rPr>
          <w:lang w:val="en-US"/>
        </w:rPr>
        <w:t xml:space="preserve">Karaoke was first invented in Japan </w:t>
      </w:r>
      <w:r w:rsidR="00426FFD">
        <w:rPr>
          <w:lang w:val="en-US"/>
        </w:rPr>
        <w:t xml:space="preserve">over 50 years ago and </w:t>
      </w:r>
      <w:r w:rsidR="00ED1FD2">
        <w:rPr>
          <w:lang w:val="en-US"/>
        </w:rPr>
        <w:t>remains</w:t>
      </w:r>
      <w:r w:rsidR="00426FFD">
        <w:rPr>
          <w:lang w:val="en-US"/>
        </w:rPr>
        <w:t xml:space="preserve"> popular today</w:t>
      </w:r>
      <w:r w:rsidR="000538B8">
        <w:rPr>
          <w:lang w:val="en-US"/>
        </w:rPr>
        <w:t xml:space="preserve">, especially in </w:t>
      </w:r>
      <w:r w:rsidR="00190C6F">
        <w:rPr>
          <w:lang w:val="en-US"/>
        </w:rPr>
        <w:t>the Philippines, Japan and South Korea</w:t>
      </w:r>
      <w:r w:rsidR="005B2C31">
        <w:rPr>
          <w:lang w:val="en-US"/>
        </w:rPr>
        <w:t xml:space="preserve"> [1]</w:t>
      </w:r>
      <w:r w:rsidR="00190C6F">
        <w:rPr>
          <w:lang w:val="en-US"/>
        </w:rPr>
        <w:t>.</w:t>
      </w:r>
      <w:r w:rsidR="004D65CA">
        <w:rPr>
          <w:lang w:val="en-US"/>
        </w:rPr>
        <w:t xml:space="preserve"> </w:t>
      </w:r>
      <w:r w:rsidR="00B41542">
        <w:rPr>
          <w:lang w:val="en-US"/>
        </w:rPr>
        <w:t xml:space="preserve">Karaoke </w:t>
      </w:r>
      <w:r w:rsidR="00A017CB">
        <w:rPr>
          <w:lang w:val="en-US"/>
        </w:rPr>
        <w:t xml:space="preserve">has many social and mental benefits, such as </w:t>
      </w:r>
      <w:r w:rsidR="00FB12B5">
        <w:rPr>
          <w:lang w:val="en-US"/>
        </w:rPr>
        <w:t xml:space="preserve">building confidence, </w:t>
      </w:r>
      <w:r w:rsidR="00513AC9">
        <w:rPr>
          <w:lang w:val="en-US"/>
        </w:rPr>
        <w:t>encouraging positive social interactions</w:t>
      </w:r>
      <w:r w:rsidR="00A4675F">
        <w:rPr>
          <w:lang w:val="en-US"/>
        </w:rPr>
        <w:t xml:space="preserve"> and as a means to, for some people, have fun</w:t>
      </w:r>
      <w:r w:rsidR="00A46860">
        <w:rPr>
          <w:lang w:val="en-US"/>
        </w:rPr>
        <w:t xml:space="preserve"> [2]</w:t>
      </w:r>
      <w:r w:rsidR="00A4675F">
        <w:rPr>
          <w:lang w:val="en-US"/>
        </w:rPr>
        <w:t xml:space="preserve">. </w:t>
      </w:r>
    </w:p>
    <w:p w14:paraId="5B059BB4" w14:textId="324E18E3" w:rsidR="00C65449" w:rsidRDefault="00C65449" w:rsidP="00A34EDB">
      <w:pPr>
        <w:rPr>
          <w:lang w:val="en-US"/>
        </w:rPr>
      </w:pPr>
      <w:r>
        <w:rPr>
          <w:lang w:val="en-US"/>
        </w:rPr>
        <w:t xml:space="preserve">A mobile app is proposed to </w:t>
      </w:r>
      <w:proofErr w:type="spellStart"/>
      <w:r w:rsidR="00E61DFA">
        <w:rPr>
          <w:lang w:val="en-US"/>
        </w:rPr>
        <w:t>centralise</w:t>
      </w:r>
      <w:proofErr w:type="spellEnd"/>
      <w:r w:rsidR="00E61DFA">
        <w:rPr>
          <w:lang w:val="en-US"/>
        </w:rPr>
        <w:t xml:space="preserve"> information regarding karaoke events so that avid </w:t>
      </w:r>
      <w:r w:rsidR="00303D3B">
        <w:rPr>
          <w:lang w:val="en-US"/>
        </w:rPr>
        <w:t>participants have an easy means to access necessary information.</w:t>
      </w:r>
      <w:r w:rsidR="00863B4B">
        <w:rPr>
          <w:lang w:val="en-US"/>
        </w:rPr>
        <w:t xml:space="preserve"> Such data includes upcoming karaoke events, the times they occur and their location, allows the user to </w:t>
      </w:r>
      <w:r w:rsidR="00805096">
        <w:rPr>
          <w:lang w:val="en-US"/>
        </w:rPr>
        <w:t xml:space="preserve">create their own karaoke event and </w:t>
      </w:r>
      <w:r w:rsidR="00FB44D5">
        <w:rPr>
          <w:lang w:val="en-US"/>
        </w:rPr>
        <w:t>search for song</w:t>
      </w:r>
      <w:r w:rsidR="00805096">
        <w:rPr>
          <w:lang w:val="en-US"/>
        </w:rPr>
        <w:t xml:space="preserve"> lyrics to assist in the karaoke</w:t>
      </w:r>
      <w:r w:rsidR="00FB44D5">
        <w:rPr>
          <w:lang w:val="en-US"/>
        </w:rPr>
        <w:t>.</w:t>
      </w:r>
    </w:p>
    <w:p w14:paraId="791D8CA3" w14:textId="1B60F24E" w:rsidR="00FB44D5" w:rsidRPr="00A34EDB" w:rsidRDefault="00FB44D5" w:rsidP="00A34EDB">
      <w:pPr>
        <w:rPr>
          <w:lang w:val="en-US"/>
        </w:rPr>
      </w:pPr>
      <w:r>
        <w:rPr>
          <w:lang w:val="en-US"/>
        </w:rPr>
        <w:t xml:space="preserve">This report documents the </w:t>
      </w:r>
      <w:r w:rsidR="004E7657">
        <w:rPr>
          <w:lang w:val="en-US"/>
        </w:rPr>
        <w:t xml:space="preserve">process of </w:t>
      </w:r>
      <w:r w:rsidR="002B4086">
        <w:rPr>
          <w:lang w:val="en-US"/>
        </w:rPr>
        <w:t xml:space="preserve">developing the </w:t>
      </w:r>
      <w:r w:rsidR="00ED1FD2">
        <w:rPr>
          <w:lang w:val="en-US"/>
        </w:rPr>
        <w:t>proof-of-concept</w:t>
      </w:r>
      <w:r w:rsidR="00010D14">
        <w:rPr>
          <w:lang w:val="en-US"/>
        </w:rPr>
        <w:t xml:space="preserve"> mobile application, involving</w:t>
      </w:r>
      <w:r w:rsidR="00B10683">
        <w:rPr>
          <w:lang w:val="en-US"/>
        </w:rPr>
        <w:t xml:space="preserve"> the interface, data exchange and data security processes. </w:t>
      </w:r>
    </w:p>
    <w:p w14:paraId="76B0EBBA" w14:textId="0FBC0617" w:rsidR="004C5649" w:rsidRDefault="004C5649" w:rsidP="00B10683">
      <w:pPr>
        <w:pStyle w:val="Heading1"/>
        <w:rPr>
          <w:lang w:val="en-US"/>
        </w:rPr>
      </w:pPr>
      <w:r>
        <w:rPr>
          <w:lang w:val="en-US"/>
        </w:rPr>
        <w:t>Breaking down the problem</w:t>
      </w:r>
    </w:p>
    <w:p w14:paraId="3B426BCF" w14:textId="28AA4DDB" w:rsidR="0058227F" w:rsidRDefault="0058227F" w:rsidP="0058227F">
      <w:pPr>
        <w:pStyle w:val="Heading2"/>
        <w:rPr>
          <w:lang w:val="en-US"/>
        </w:rPr>
      </w:pPr>
      <w:r>
        <w:rPr>
          <w:lang w:val="en-US"/>
        </w:rPr>
        <w:t>Mind map</w:t>
      </w:r>
    </w:p>
    <w:p w14:paraId="2DE48E59" w14:textId="4D614AF2" w:rsidR="0058227F" w:rsidRDefault="00D05CE1" w:rsidP="0058227F">
      <w:r>
        <w:t>A mind map was constructed to better understand the problems and challenges associated with the task.</w:t>
      </w:r>
    </w:p>
    <w:p w14:paraId="2884FC29" w14:textId="70A7EA9C" w:rsidR="00D05CE1" w:rsidRPr="0058227F" w:rsidRDefault="0075274A" w:rsidP="0058227F">
      <w:pPr>
        <w:rPr>
          <w:lang w:val="en-US"/>
        </w:rPr>
      </w:pPr>
      <w:r w:rsidRPr="0075274A">
        <w:rPr>
          <w:noProof/>
          <w:lang w:val="en-US"/>
        </w:rPr>
        <w:drawing>
          <wp:inline distT="0" distB="0" distL="0" distR="0" wp14:anchorId="74E054EF" wp14:editId="40036709">
            <wp:extent cx="6560185" cy="268668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6560185" cy="2686685"/>
                    </a:xfrm>
                    <a:prstGeom prst="rect">
                      <a:avLst/>
                    </a:prstGeom>
                  </pic:spPr>
                </pic:pic>
              </a:graphicData>
            </a:graphic>
          </wp:inline>
        </w:drawing>
      </w:r>
    </w:p>
    <w:p w14:paraId="15952EF9" w14:textId="3435C6EC" w:rsidR="0058227F" w:rsidRDefault="0058227F" w:rsidP="0058227F">
      <w:pPr>
        <w:pStyle w:val="Heading2"/>
        <w:rPr>
          <w:lang w:val="en-US"/>
        </w:rPr>
      </w:pPr>
      <w:r>
        <w:rPr>
          <w:lang w:val="en-US"/>
        </w:rPr>
        <w:t>Project Scope</w:t>
      </w:r>
    </w:p>
    <w:p w14:paraId="0E1D165E" w14:textId="69F670F5" w:rsidR="0058227F" w:rsidRPr="0058227F" w:rsidRDefault="00F90105" w:rsidP="00986ECF">
      <w:pPr>
        <w:rPr>
          <w:lang w:val="en-US"/>
        </w:rPr>
      </w:pPr>
      <w:r>
        <w:rPr>
          <w:lang w:val="en-US"/>
        </w:rPr>
        <w:t xml:space="preserve">As this is a low fidelity prototype, the app does not need to be complete with all </w:t>
      </w:r>
      <w:r w:rsidR="00842A94">
        <w:rPr>
          <w:lang w:val="en-US"/>
        </w:rPr>
        <w:t xml:space="preserve">the features, however, there should be a selection of features which are available. </w:t>
      </w:r>
      <w:r w:rsidR="00C67AE8">
        <w:rPr>
          <w:lang w:val="en-US"/>
        </w:rPr>
        <w:t xml:space="preserve">The short time period </w:t>
      </w:r>
      <w:r w:rsidR="00CC55FA">
        <w:rPr>
          <w:lang w:val="en-US"/>
        </w:rPr>
        <w:t xml:space="preserve">is the greatest limiting factor as this includes the time it takes to learn </w:t>
      </w:r>
      <w:r w:rsidR="00B07003">
        <w:rPr>
          <w:lang w:val="en-US"/>
        </w:rPr>
        <w:t xml:space="preserve">how to use the Python library Kivy. Kivy </w:t>
      </w:r>
      <w:r w:rsidR="00944B40">
        <w:rPr>
          <w:lang w:val="en-US"/>
        </w:rPr>
        <w:t xml:space="preserve">allows an </w:t>
      </w:r>
      <w:proofErr w:type="spellStart"/>
      <w:r w:rsidR="00944B40">
        <w:rPr>
          <w:lang w:val="en-US"/>
        </w:rPr>
        <w:t>app</w:t>
      </w:r>
      <w:proofErr w:type="spellEnd"/>
      <w:r w:rsidR="00944B40">
        <w:rPr>
          <w:lang w:val="en-US"/>
        </w:rPr>
        <w:t xml:space="preserve"> to be developed and built to a mobile phone</w:t>
      </w:r>
      <w:r w:rsidR="00786B19">
        <w:rPr>
          <w:lang w:val="en-US"/>
        </w:rPr>
        <w:t>. It was chosen due to past familiarity with python</w:t>
      </w:r>
      <w:r w:rsidR="00127125">
        <w:rPr>
          <w:lang w:val="en-US"/>
        </w:rPr>
        <w:t xml:space="preserve"> and a shorter expected learning curve.</w:t>
      </w:r>
      <w:r w:rsidR="00986ECF">
        <w:rPr>
          <w:lang w:val="en-US"/>
        </w:rPr>
        <w:t xml:space="preserve"> An API will be used to display </w:t>
      </w:r>
      <w:r w:rsidR="00E44A42">
        <w:rPr>
          <w:lang w:val="en-US"/>
        </w:rPr>
        <w:t>song lyrics to the user and the user will have the ability to create their own karaoke events</w:t>
      </w:r>
      <w:r w:rsidR="003A3508">
        <w:rPr>
          <w:lang w:val="en-US"/>
        </w:rPr>
        <w:t xml:space="preserve"> which will be displayed to other users. </w:t>
      </w:r>
      <w:r w:rsidR="001F075E">
        <w:rPr>
          <w:lang w:val="en-US"/>
        </w:rPr>
        <w:t xml:space="preserve">Users </w:t>
      </w:r>
      <w:r w:rsidR="00100162">
        <w:rPr>
          <w:lang w:val="en-US"/>
        </w:rPr>
        <w:t>will be able to</w:t>
      </w:r>
      <w:r w:rsidR="001F075E">
        <w:rPr>
          <w:lang w:val="en-US"/>
        </w:rPr>
        <w:t xml:space="preserve"> see events on a map</w:t>
      </w:r>
      <w:r w:rsidR="00100162">
        <w:rPr>
          <w:lang w:val="en-US"/>
        </w:rPr>
        <w:t xml:space="preserve"> and they</w:t>
      </w:r>
      <w:r w:rsidR="00D45E12">
        <w:rPr>
          <w:lang w:val="en-US"/>
        </w:rPr>
        <w:t xml:space="preserve"> will also have the ability to upload short snippets of audio to the database</w:t>
      </w:r>
      <w:r w:rsidR="00100162">
        <w:rPr>
          <w:lang w:val="en-US"/>
        </w:rPr>
        <w:t>.</w:t>
      </w:r>
    </w:p>
    <w:p w14:paraId="654B9C7C" w14:textId="79AC700C" w:rsidR="0058227F" w:rsidRDefault="004C5649" w:rsidP="00ED1FD2">
      <w:pPr>
        <w:pStyle w:val="Heading1"/>
        <w:rPr>
          <w:lang w:val="en-US"/>
        </w:rPr>
      </w:pPr>
      <w:r>
        <w:rPr>
          <w:lang w:val="en-US"/>
        </w:rPr>
        <w:t>Data components</w:t>
      </w:r>
    </w:p>
    <w:p w14:paraId="67537B10" w14:textId="422AC4DA" w:rsidR="00A4264D" w:rsidRPr="00A4264D" w:rsidRDefault="00A4264D" w:rsidP="00A4264D">
      <w:pPr>
        <w:rPr>
          <w:lang w:val="en-US"/>
        </w:rPr>
      </w:pPr>
      <w:r>
        <w:rPr>
          <w:lang w:val="en-US"/>
        </w:rPr>
        <w:t>There are many data components, structures and exchange methods involved in this project and they all must ensure that adequate data security met so that the users can feel safe using the app.</w:t>
      </w:r>
    </w:p>
    <w:p w14:paraId="428046B4" w14:textId="56C84B32" w:rsidR="004C5649" w:rsidRDefault="004C5649" w:rsidP="00ED1FD2">
      <w:pPr>
        <w:pStyle w:val="Heading2"/>
        <w:rPr>
          <w:lang w:val="en-US"/>
        </w:rPr>
      </w:pPr>
      <w:r>
        <w:rPr>
          <w:lang w:val="en-US"/>
        </w:rPr>
        <w:t>Data structures</w:t>
      </w:r>
    </w:p>
    <w:p w14:paraId="5CF9AAC8" w14:textId="2839847B" w:rsidR="00EC5955" w:rsidRDefault="00C22289" w:rsidP="00EC5955">
      <w:pPr>
        <w:rPr>
          <w:lang w:val="en-US"/>
        </w:rPr>
      </w:pPr>
      <w:r>
        <w:rPr>
          <w:lang w:val="en-US"/>
        </w:rPr>
        <w:t xml:space="preserve">The two main </w:t>
      </w:r>
      <w:r w:rsidR="00635A44">
        <w:rPr>
          <w:lang w:val="en-US"/>
        </w:rPr>
        <w:t xml:space="preserve">data structures are XML and JSON. </w:t>
      </w:r>
    </w:p>
    <w:p w14:paraId="3661E2CE" w14:textId="21D6D092" w:rsidR="00CD4FE4" w:rsidRDefault="00635A44" w:rsidP="00CD4FE4">
      <w:pPr>
        <w:rPr>
          <w:lang w:val="en-US"/>
        </w:rPr>
      </w:pPr>
      <w:r>
        <w:rPr>
          <w:lang w:val="en-US"/>
        </w:rPr>
        <w:t xml:space="preserve">XML was developed in 1997 and stands for Extensible Markup Language. </w:t>
      </w:r>
      <w:r w:rsidR="00CD4FE4">
        <w:rPr>
          <w:lang w:val="en-US"/>
        </w:rPr>
        <w:t xml:space="preserve">It is divided up with a string of commands and utilizes a tag structure for easy communication of data. These identifying tags are similar to HTML, providing a rigid way to structure the data. The </w:t>
      </w:r>
      <w:r w:rsidR="0007060A">
        <w:rPr>
          <w:lang w:val="en-US"/>
        </w:rPr>
        <w:t>advantages</w:t>
      </w:r>
      <w:r w:rsidR="00CD4FE4">
        <w:rPr>
          <w:lang w:val="en-US"/>
        </w:rPr>
        <w:t xml:space="preserve"> of this method </w:t>
      </w:r>
      <w:r w:rsidR="0007060A">
        <w:rPr>
          <w:lang w:val="en-US"/>
        </w:rPr>
        <w:t>are</w:t>
      </w:r>
      <w:r w:rsidR="00CD4FE4">
        <w:rPr>
          <w:lang w:val="en-US"/>
        </w:rPr>
        <w:t xml:space="preserve"> that the data types are not limited to text or numbers</w:t>
      </w:r>
      <w:r w:rsidR="0007060A">
        <w:rPr>
          <w:lang w:val="en-US"/>
        </w:rPr>
        <w:t>,</w:t>
      </w:r>
      <w:r w:rsidR="00CD4FE4">
        <w:rPr>
          <w:lang w:val="en-US"/>
        </w:rPr>
        <w:t xml:space="preserve"> meaning XML is capable of transmitting images, tables and graphs </w:t>
      </w:r>
      <w:r w:rsidR="00E64F69">
        <w:rPr>
          <w:lang w:val="en-US"/>
        </w:rPr>
        <w:t xml:space="preserve">without needing to convert the data in any way </w:t>
      </w:r>
      <w:r w:rsidR="00CD4FE4">
        <w:rPr>
          <w:lang w:val="en-US"/>
        </w:rPr>
        <w:t xml:space="preserve">which many people argue makes it the more powerful data structure. </w:t>
      </w:r>
      <w:r w:rsidR="0011135A">
        <w:rPr>
          <w:lang w:val="en-US"/>
        </w:rPr>
        <w:t xml:space="preserve">XML is used extensively </w:t>
      </w:r>
      <w:r w:rsidR="002B222E">
        <w:rPr>
          <w:lang w:val="en-US"/>
        </w:rPr>
        <w:t xml:space="preserve">any time </w:t>
      </w:r>
      <w:r w:rsidR="002B222E">
        <w:rPr>
          <w:lang w:val="en-US"/>
        </w:rPr>
        <w:t>money is transferred over the internet, such as stock trading, internet banking</w:t>
      </w:r>
      <w:r w:rsidR="008F10F1">
        <w:rPr>
          <w:lang w:val="en-US"/>
        </w:rPr>
        <w:t xml:space="preserve"> and online retail</w:t>
      </w:r>
      <w:r w:rsidR="00CD18DA">
        <w:rPr>
          <w:lang w:val="en-US"/>
        </w:rPr>
        <w:t xml:space="preserve"> (History Computer, 2022)</w:t>
      </w:r>
      <w:r w:rsidR="008F10F1">
        <w:rPr>
          <w:lang w:val="en-US"/>
        </w:rPr>
        <w:t>.</w:t>
      </w:r>
    </w:p>
    <w:p w14:paraId="355898CA" w14:textId="5465783B" w:rsidR="00810F2D" w:rsidRDefault="00690E43" w:rsidP="00810F2D">
      <w:pPr>
        <w:rPr>
          <w:lang w:val="en-US"/>
        </w:rPr>
      </w:pPr>
      <w:r>
        <w:rPr>
          <w:lang w:val="en-US"/>
        </w:rPr>
        <w:t>JSON was developed in 2001 and stands for JavaScript Object Notation</w:t>
      </w:r>
      <w:r w:rsidR="00546D94">
        <w:rPr>
          <w:lang w:val="en-US"/>
        </w:rPr>
        <w:t xml:space="preserve">. The data structure is derived from JavaScript </w:t>
      </w:r>
      <w:r w:rsidR="002A3B6D">
        <w:rPr>
          <w:lang w:val="en-US"/>
        </w:rPr>
        <w:t>and can be easily human readable but also condensed to reduce space.</w:t>
      </w:r>
      <w:r w:rsidR="007B16BC">
        <w:rPr>
          <w:lang w:val="en-US"/>
        </w:rPr>
        <w:t xml:space="preserve"> </w:t>
      </w:r>
      <w:r w:rsidR="00A621CD">
        <w:rPr>
          <w:lang w:val="en-US"/>
        </w:rPr>
        <w:t xml:space="preserve">JSON offers many advantages over XML such as being faster </w:t>
      </w:r>
      <w:r w:rsidR="00D56BD0">
        <w:rPr>
          <w:lang w:val="en-US"/>
        </w:rPr>
        <w:t xml:space="preserve">due to the easy parsing of the data </w:t>
      </w:r>
      <w:r w:rsidR="0002036D">
        <w:rPr>
          <w:lang w:val="en-US"/>
        </w:rPr>
        <w:t>and faster execution of the data due to the syntax’s light weight nature.</w:t>
      </w:r>
      <w:r w:rsidR="006E1B24">
        <w:rPr>
          <w:lang w:val="en-US"/>
        </w:rPr>
        <w:t xml:space="preserve"> </w:t>
      </w:r>
      <w:r w:rsidR="00F53DBE">
        <w:rPr>
          <w:lang w:val="en-US"/>
        </w:rPr>
        <w:t xml:space="preserve">The structure makes it easier to format files and </w:t>
      </w:r>
      <w:r w:rsidR="00BC0D45">
        <w:rPr>
          <w:lang w:val="en-US"/>
        </w:rPr>
        <w:t>is more popular for newer APIs</w:t>
      </w:r>
      <w:r w:rsidR="009D46A7">
        <w:rPr>
          <w:lang w:val="en-US"/>
        </w:rPr>
        <w:t xml:space="preserve"> (R. Sharma, 2014)</w:t>
      </w:r>
      <w:r w:rsidR="00BC0D45">
        <w:rPr>
          <w:lang w:val="en-US"/>
        </w:rPr>
        <w:t>.</w:t>
      </w:r>
    </w:p>
    <w:p w14:paraId="68B8AD84" w14:textId="1322AADF" w:rsidR="00A7203B" w:rsidRDefault="00A7203B" w:rsidP="00810F2D">
      <w:pPr>
        <w:rPr>
          <w:lang w:val="en-US"/>
        </w:rPr>
      </w:pPr>
      <w:r>
        <w:rPr>
          <w:lang w:val="en-US"/>
        </w:rPr>
        <w:t>The following graph shows the relative growth rates of XML and JSON.</w:t>
      </w:r>
    </w:p>
    <w:p w14:paraId="411A6ABE" w14:textId="499C22A2" w:rsidR="008165E4" w:rsidRPr="008165E4" w:rsidRDefault="008165E4" w:rsidP="008165E4">
      <w:pPr>
        <w:rPr>
          <w:lang w:val="en-US"/>
        </w:rPr>
      </w:pPr>
      <w:r>
        <w:rPr>
          <w:noProof/>
        </w:rPr>
        <w:drawing>
          <wp:inline distT="0" distB="0" distL="0" distR="0" wp14:anchorId="0CAA59CD" wp14:editId="58499E1F">
            <wp:extent cx="4507523" cy="2870791"/>
            <wp:effectExtent l="0" t="0" r="7620" b="635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11458" cy="2873297"/>
                    </a:xfrm>
                    <a:prstGeom prst="rect">
                      <a:avLst/>
                    </a:prstGeom>
                    <a:noFill/>
                    <a:ln>
                      <a:noFill/>
                    </a:ln>
                  </pic:spPr>
                </pic:pic>
              </a:graphicData>
            </a:graphic>
          </wp:inline>
        </w:drawing>
      </w:r>
    </w:p>
    <w:p w14:paraId="4751207C" w14:textId="60B0ECF5" w:rsidR="004C5649" w:rsidRDefault="004C5649" w:rsidP="00ED1FD2">
      <w:pPr>
        <w:pStyle w:val="Heading2"/>
        <w:rPr>
          <w:lang w:val="en-US"/>
        </w:rPr>
      </w:pPr>
      <w:r>
        <w:rPr>
          <w:lang w:val="en-US"/>
        </w:rPr>
        <w:t>Data exchange methods</w:t>
      </w:r>
    </w:p>
    <w:p w14:paraId="7D9C73E6" w14:textId="2FD8CC0C" w:rsidR="007317E4" w:rsidRDefault="00DD731D" w:rsidP="007317E4">
      <w:pPr>
        <w:rPr>
          <w:lang w:val="en-US"/>
        </w:rPr>
      </w:pPr>
      <w:r>
        <w:rPr>
          <w:lang w:val="en-US"/>
        </w:rPr>
        <w:t>There are three data exchange elements, these are an architectural pattern, a data format and a communication protocol.</w:t>
      </w:r>
      <w:r w:rsidR="00981B28">
        <w:rPr>
          <w:lang w:val="en-US"/>
        </w:rPr>
        <w:t xml:space="preserve"> These three</w:t>
      </w:r>
      <w:r w:rsidR="003B3DA2">
        <w:rPr>
          <w:lang w:val="en-US"/>
        </w:rPr>
        <w:t xml:space="preserve"> elements are often combined together, for example, the RESTful API mechanism normally uses </w:t>
      </w:r>
      <w:r w:rsidR="0099647D">
        <w:rPr>
          <w:lang w:val="en-US"/>
        </w:rPr>
        <w:t xml:space="preserve">the </w:t>
      </w:r>
      <w:r w:rsidR="00296797">
        <w:rPr>
          <w:lang w:val="en-US"/>
        </w:rPr>
        <w:t>Representation</w:t>
      </w:r>
      <w:r w:rsidR="0099647D">
        <w:rPr>
          <w:lang w:val="en-US"/>
        </w:rPr>
        <w:t xml:space="preserve"> State Transfer</w:t>
      </w:r>
      <w:r w:rsidR="00D80182">
        <w:rPr>
          <w:lang w:val="en-US"/>
        </w:rPr>
        <w:t xml:space="preserve"> (architecture), JSON (data format)</w:t>
      </w:r>
      <w:r w:rsidR="00981B28">
        <w:rPr>
          <w:lang w:val="en-US"/>
        </w:rPr>
        <w:t xml:space="preserve"> </w:t>
      </w:r>
      <w:r w:rsidR="00D80182">
        <w:rPr>
          <w:lang w:val="en-US"/>
        </w:rPr>
        <w:t xml:space="preserve">and </w:t>
      </w:r>
      <w:r w:rsidR="00296797">
        <w:rPr>
          <w:lang w:val="en-US"/>
        </w:rPr>
        <w:t xml:space="preserve">the secure HTTPS protocol (communication protocol). </w:t>
      </w:r>
    </w:p>
    <w:p w14:paraId="2B18B5C3" w14:textId="2529A9CE" w:rsidR="006F3284" w:rsidRDefault="006F3284" w:rsidP="007317E4">
      <w:pPr>
        <w:rPr>
          <w:lang w:val="en-US"/>
        </w:rPr>
      </w:pPr>
      <w:r>
        <w:rPr>
          <w:lang w:val="en-US"/>
        </w:rPr>
        <w:t xml:space="preserve">There are </w:t>
      </w:r>
      <w:r w:rsidR="00E020B4">
        <w:rPr>
          <w:lang w:val="en-US"/>
        </w:rPr>
        <w:t>five</w:t>
      </w:r>
      <w:r>
        <w:rPr>
          <w:lang w:val="en-US"/>
        </w:rPr>
        <w:t xml:space="preserve"> main data exchange mechanisms.</w:t>
      </w:r>
    </w:p>
    <w:p w14:paraId="25B25651" w14:textId="0A771859" w:rsidR="00471D01" w:rsidRPr="00E020B4" w:rsidRDefault="00471D01" w:rsidP="009B08C4">
      <w:pPr>
        <w:pStyle w:val="ListParagraph"/>
        <w:numPr>
          <w:ilvl w:val="0"/>
          <w:numId w:val="5"/>
        </w:numPr>
        <w:rPr>
          <w:lang w:val="en-US"/>
        </w:rPr>
      </w:pPr>
      <w:r w:rsidRPr="00E020B4">
        <w:rPr>
          <w:lang w:val="en-US"/>
        </w:rPr>
        <w:t>Application Programming Interface (API)</w:t>
      </w:r>
      <w:r w:rsidR="00E020B4" w:rsidRPr="00E020B4">
        <w:rPr>
          <w:lang w:val="en-US"/>
        </w:rPr>
        <w:t xml:space="preserve"> - </w:t>
      </w:r>
      <w:r w:rsidRPr="00E020B4">
        <w:rPr>
          <w:lang w:val="en-US"/>
        </w:rPr>
        <w:t xml:space="preserve">This method </w:t>
      </w:r>
      <w:r w:rsidR="00EB4973" w:rsidRPr="00E020B4">
        <w:rPr>
          <w:lang w:val="en-US"/>
        </w:rPr>
        <w:t xml:space="preserve">allows a web service to communicate using the HTTP protocol. </w:t>
      </w:r>
      <w:r w:rsidR="00ED1DD8" w:rsidRPr="00E020B4">
        <w:rPr>
          <w:lang w:val="en-US"/>
        </w:rPr>
        <w:t>Web services include SOAP</w:t>
      </w:r>
      <w:r w:rsidR="00817B59" w:rsidRPr="00E020B4">
        <w:rPr>
          <w:lang w:val="en-US"/>
        </w:rPr>
        <w:t xml:space="preserve"> and REST</w:t>
      </w:r>
      <w:r w:rsidR="00657173" w:rsidRPr="00E020B4">
        <w:rPr>
          <w:lang w:val="en-US"/>
        </w:rPr>
        <w:t>. “</w:t>
      </w:r>
      <w:r w:rsidR="00657173" w:rsidRPr="00E020B4">
        <w:rPr>
          <w:lang w:val="en-US"/>
        </w:rPr>
        <w:t>The REST architecture defines a set of guidelines to follow to provide a RESTful web service, for example, stateless existence and the use of HTTP status codes.</w:t>
      </w:r>
      <w:r w:rsidR="00657173" w:rsidRPr="00E020B4">
        <w:rPr>
          <w:lang w:val="en-US"/>
        </w:rPr>
        <w:t>”</w:t>
      </w:r>
      <w:r w:rsidR="00C73830" w:rsidRPr="00E020B4">
        <w:rPr>
          <w:lang w:val="en-US"/>
        </w:rPr>
        <w:t xml:space="preserve"> (Harvard University, 2020)</w:t>
      </w:r>
    </w:p>
    <w:p w14:paraId="444B6375" w14:textId="05AB7E8F" w:rsidR="00106CD7" w:rsidRPr="00E020B4" w:rsidRDefault="00C026B3" w:rsidP="00FC773F">
      <w:pPr>
        <w:pStyle w:val="ListParagraph"/>
        <w:numPr>
          <w:ilvl w:val="0"/>
          <w:numId w:val="5"/>
        </w:numPr>
        <w:rPr>
          <w:lang w:val="en-US"/>
        </w:rPr>
      </w:pPr>
      <w:r w:rsidRPr="00E020B4">
        <w:rPr>
          <w:lang w:val="en-US"/>
        </w:rPr>
        <w:t>Extract, Transform and Load (ETL)</w:t>
      </w:r>
      <w:r w:rsidR="00E020B4" w:rsidRPr="00E020B4">
        <w:rPr>
          <w:lang w:val="en-US"/>
        </w:rPr>
        <w:t xml:space="preserve"> - </w:t>
      </w:r>
      <w:r w:rsidR="00106CD7" w:rsidRPr="00E020B4">
        <w:rPr>
          <w:lang w:val="en-US"/>
        </w:rPr>
        <w:t xml:space="preserve">A direct connection is established </w:t>
      </w:r>
      <w:r w:rsidR="009E2DF7" w:rsidRPr="00E020B4">
        <w:rPr>
          <w:lang w:val="en-US"/>
        </w:rPr>
        <w:t>between one application and another application’s database.</w:t>
      </w:r>
    </w:p>
    <w:p w14:paraId="72A1A1C4" w14:textId="2C442034" w:rsidR="006511E4" w:rsidRPr="00E020B4" w:rsidRDefault="006511E4" w:rsidP="00B838DC">
      <w:pPr>
        <w:pStyle w:val="ListParagraph"/>
        <w:numPr>
          <w:ilvl w:val="0"/>
          <w:numId w:val="5"/>
        </w:numPr>
        <w:rPr>
          <w:lang w:val="en-US"/>
        </w:rPr>
      </w:pPr>
      <w:r w:rsidRPr="00E020B4">
        <w:rPr>
          <w:lang w:val="en-US"/>
        </w:rPr>
        <w:t>File Transfer</w:t>
      </w:r>
      <w:r w:rsidR="00E020B4">
        <w:rPr>
          <w:lang w:val="en-US"/>
        </w:rPr>
        <w:t xml:space="preserve"> - </w:t>
      </w:r>
      <w:r w:rsidR="00FB4D56" w:rsidRPr="00E020B4">
        <w:rPr>
          <w:lang w:val="en-US"/>
        </w:rPr>
        <w:t xml:space="preserve">This method stores data in the form of JSON, XML, CSV or something similar </w:t>
      </w:r>
      <w:r w:rsidR="00CB5D76" w:rsidRPr="00E020B4">
        <w:rPr>
          <w:lang w:val="en-US"/>
        </w:rPr>
        <w:t>within a file which is transferred to a destination.</w:t>
      </w:r>
    </w:p>
    <w:p w14:paraId="65EAAFE8" w14:textId="16FAD19E" w:rsidR="00E0501E" w:rsidRPr="00E020B4" w:rsidRDefault="00E0501E" w:rsidP="00EE1B06">
      <w:pPr>
        <w:pStyle w:val="ListParagraph"/>
        <w:numPr>
          <w:ilvl w:val="0"/>
          <w:numId w:val="5"/>
        </w:numPr>
        <w:rPr>
          <w:lang w:val="en-US"/>
        </w:rPr>
      </w:pPr>
      <w:r w:rsidRPr="00E020B4">
        <w:rPr>
          <w:lang w:val="en-US"/>
        </w:rPr>
        <w:t>Remote Procedure Call</w:t>
      </w:r>
      <w:r w:rsidR="00E020B4">
        <w:rPr>
          <w:lang w:val="en-US"/>
        </w:rPr>
        <w:t xml:space="preserve"> - </w:t>
      </w:r>
      <w:r w:rsidRPr="00E020B4">
        <w:rPr>
          <w:lang w:val="en-US"/>
        </w:rPr>
        <w:t xml:space="preserve">A </w:t>
      </w:r>
      <w:r w:rsidR="00443FE3" w:rsidRPr="00E020B4">
        <w:rPr>
          <w:lang w:val="en-US"/>
        </w:rPr>
        <w:t>program causes a procedure to run in a different address space, normally on another computer or shared network</w:t>
      </w:r>
    </w:p>
    <w:p w14:paraId="0C26647A" w14:textId="4A640DDD" w:rsidR="00E020B4" w:rsidRDefault="00E020B4" w:rsidP="00A874CE">
      <w:pPr>
        <w:pStyle w:val="ListParagraph"/>
        <w:numPr>
          <w:ilvl w:val="0"/>
          <w:numId w:val="5"/>
        </w:numPr>
        <w:rPr>
          <w:lang w:val="en-US"/>
        </w:rPr>
      </w:pPr>
      <w:r w:rsidRPr="00E020B4">
        <w:rPr>
          <w:lang w:val="en-US"/>
        </w:rPr>
        <w:t>Data Streaming</w:t>
      </w:r>
      <w:r>
        <w:rPr>
          <w:lang w:val="en-US"/>
        </w:rPr>
        <w:t xml:space="preserve"> - </w:t>
      </w:r>
      <w:r w:rsidRPr="00E020B4">
        <w:rPr>
          <w:lang w:val="en-US"/>
        </w:rPr>
        <w:t>One or more data sources continuously transfer data to a receiving process</w:t>
      </w:r>
    </w:p>
    <w:p w14:paraId="7B74C2CE" w14:textId="6857837B" w:rsidR="00E020B4" w:rsidRPr="00E020B4" w:rsidRDefault="00E020B4" w:rsidP="00E020B4">
      <w:pPr>
        <w:rPr>
          <w:lang w:val="en-US"/>
        </w:rPr>
      </w:pPr>
      <w:r>
        <w:rPr>
          <w:lang w:val="en-US"/>
        </w:rPr>
        <w:t xml:space="preserve">Various </w:t>
      </w:r>
      <w:r w:rsidR="005A2699">
        <w:rPr>
          <w:lang w:val="en-US"/>
        </w:rPr>
        <w:t>factors</w:t>
      </w:r>
      <w:r>
        <w:rPr>
          <w:lang w:val="en-US"/>
        </w:rPr>
        <w:t xml:space="preserve"> determine wh</w:t>
      </w:r>
      <w:r w:rsidR="003B6C39">
        <w:rPr>
          <w:lang w:val="en-US"/>
        </w:rPr>
        <w:t>ich data exchange method would be a suitable solution, such as data complexity, frequency of data update</w:t>
      </w:r>
      <w:r w:rsidR="00B813F8">
        <w:rPr>
          <w:lang w:val="en-US"/>
        </w:rPr>
        <w:t xml:space="preserve"> and data set size to name a few</w:t>
      </w:r>
      <w:r w:rsidR="005A2699">
        <w:rPr>
          <w:lang w:val="en-US"/>
        </w:rPr>
        <w:t xml:space="preserve"> (Charest, 2020)</w:t>
      </w:r>
      <w:r w:rsidR="00B813F8">
        <w:rPr>
          <w:lang w:val="en-US"/>
        </w:rPr>
        <w:t>.</w:t>
      </w:r>
    </w:p>
    <w:p w14:paraId="7F1B0BF8" w14:textId="1A9EC0C3" w:rsidR="004C5649" w:rsidRDefault="004C5649" w:rsidP="00ED1FD2">
      <w:pPr>
        <w:pStyle w:val="Heading2"/>
        <w:rPr>
          <w:lang w:val="en-US"/>
        </w:rPr>
      </w:pPr>
      <w:r>
        <w:rPr>
          <w:lang w:val="en-US"/>
        </w:rPr>
        <w:t xml:space="preserve">Data security </w:t>
      </w:r>
    </w:p>
    <w:p w14:paraId="5755B5D5" w14:textId="6826F169" w:rsidR="007317E4" w:rsidRPr="007317E4" w:rsidRDefault="007317E4" w:rsidP="007317E4">
      <w:pPr>
        <w:rPr>
          <w:lang w:val="en-US"/>
        </w:rPr>
      </w:pPr>
      <w:proofErr w:type="spellStart"/>
      <w:r>
        <w:rPr>
          <w:lang w:val="en-US"/>
        </w:rPr>
        <w:t>Its</w:t>
      </w:r>
      <w:proofErr w:type="spellEnd"/>
      <w:r>
        <w:rPr>
          <w:lang w:val="en-US"/>
        </w:rPr>
        <w:t xml:space="preserve"> important</w:t>
      </w:r>
    </w:p>
    <w:p w14:paraId="315BABFA" w14:textId="39083F4F" w:rsidR="004C5649" w:rsidRDefault="004C5649" w:rsidP="00ED1FD2">
      <w:pPr>
        <w:pStyle w:val="Heading3"/>
        <w:rPr>
          <w:lang w:val="en-US"/>
        </w:rPr>
      </w:pPr>
      <w:r>
        <w:rPr>
          <w:lang w:val="en-US"/>
        </w:rPr>
        <w:lastRenderedPageBreak/>
        <w:t>CIA model</w:t>
      </w:r>
    </w:p>
    <w:p w14:paraId="0C717E56" w14:textId="70611309" w:rsidR="007317E4" w:rsidRPr="007317E4" w:rsidRDefault="00B53909" w:rsidP="007317E4">
      <w:pPr>
        <w:rPr>
          <w:lang w:val="en-US"/>
        </w:rPr>
      </w:pPr>
      <w:r>
        <w:rPr>
          <w:lang w:val="en-US"/>
        </w:rPr>
        <w:t>yep</w:t>
      </w:r>
    </w:p>
    <w:p w14:paraId="42BB8364" w14:textId="5F97164B" w:rsidR="004C5649" w:rsidRDefault="004C5649" w:rsidP="00ED1FD2">
      <w:pPr>
        <w:pStyle w:val="Heading1"/>
        <w:rPr>
          <w:lang w:val="en-US"/>
        </w:rPr>
      </w:pPr>
      <w:r>
        <w:rPr>
          <w:lang w:val="en-US"/>
        </w:rPr>
        <w:t>Success criteria</w:t>
      </w:r>
    </w:p>
    <w:p w14:paraId="423F1922" w14:textId="3B7226D6" w:rsidR="00B779CD" w:rsidRDefault="00B779CD" w:rsidP="00B779CD">
      <w:pPr>
        <w:rPr>
          <w:lang w:val="en-US"/>
        </w:rPr>
      </w:pPr>
      <w:r>
        <w:rPr>
          <w:lang w:val="en-US"/>
        </w:rPr>
        <w:t>The project can be considered a success if the following criteria are met.</w:t>
      </w:r>
    </w:p>
    <w:p w14:paraId="2548C4E6" w14:textId="1234C6FB" w:rsidR="00B779CD" w:rsidRDefault="0088418F" w:rsidP="00A87E03">
      <w:pPr>
        <w:pStyle w:val="ListParagraph"/>
        <w:numPr>
          <w:ilvl w:val="0"/>
          <w:numId w:val="2"/>
        </w:numPr>
        <w:spacing w:line="360" w:lineRule="auto"/>
        <w:rPr>
          <w:lang w:val="en-US"/>
        </w:rPr>
      </w:pPr>
      <w:r>
        <w:rPr>
          <w:lang w:val="en-US"/>
        </w:rPr>
        <w:t>The user can register a karaoke event</w:t>
      </w:r>
    </w:p>
    <w:p w14:paraId="0DC24B7A" w14:textId="0DE61F1F" w:rsidR="00A87E03" w:rsidRDefault="00A87E03" w:rsidP="00A87E03">
      <w:pPr>
        <w:pStyle w:val="ListParagraph"/>
        <w:numPr>
          <w:ilvl w:val="0"/>
          <w:numId w:val="2"/>
        </w:numPr>
        <w:spacing w:line="360" w:lineRule="auto"/>
        <w:rPr>
          <w:lang w:val="en-US"/>
        </w:rPr>
      </w:pPr>
      <w:r>
        <w:rPr>
          <w:lang w:val="en-US"/>
        </w:rPr>
        <w:t>The user can modify an existing karaoke event they created</w:t>
      </w:r>
    </w:p>
    <w:p w14:paraId="72288378" w14:textId="70CE8BDE" w:rsidR="0088418F" w:rsidRDefault="0088418F" w:rsidP="00A87E03">
      <w:pPr>
        <w:pStyle w:val="ListParagraph"/>
        <w:numPr>
          <w:ilvl w:val="0"/>
          <w:numId w:val="2"/>
        </w:numPr>
        <w:spacing w:line="360" w:lineRule="auto"/>
        <w:rPr>
          <w:lang w:val="en-US"/>
        </w:rPr>
      </w:pPr>
      <w:r>
        <w:rPr>
          <w:lang w:val="en-US"/>
        </w:rPr>
        <w:t>The user can view upcoming karaoke events</w:t>
      </w:r>
    </w:p>
    <w:p w14:paraId="74D3A4D9" w14:textId="4B7CFACF" w:rsidR="0088418F" w:rsidRDefault="0088418F" w:rsidP="00A87E03">
      <w:pPr>
        <w:pStyle w:val="ListParagraph"/>
        <w:numPr>
          <w:ilvl w:val="0"/>
          <w:numId w:val="2"/>
        </w:numPr>
        <w:spacing w:line="360" w:lineRule="auto"/>
        <w:rPr>
          <w:lang w:val="en-US"/>
        </w:rPr>
      </w:pPr>
      <w:r>
        <w:rPr>
          <w:lang w:val="en-US"/>
        </w:rPr>
        <w:t xml:space="preserve">The user can </w:t>
      </w:r>
      <w:r w:rsidR="006C74EE">
        <w:rPr>
          <w:lang w:val="en-US"/>
        </w:rPr>
        <w:t>find the lyrics of a song based by entering the name and artist</w:t>
      </w:r>
    </w:p>
    <w:p w14:paraId="14AEAC3F" w14:textId="7DEE9705" w:rsidR="006C74EE" w:rsidRDefault="006C74EE" w:rsidP="00A87E03">
      <w:pPr>
        <w:pStyle w:val="ListParagraph"/>
        <w:numPr>
          <w:ilvl w:val="0"/>
          <w:numId w:val="2"/>
        </w:numPr>
        <w:spacing w:line="360" w:lineRule="auto"/>
        <w:rPr>
          <w:lang w:val="en-US"/>
        </w:rPr>
      </w:pPr>
      <w:r>
        <w:rPr>
          <w:lang w:val="en-US"/>
        </w:rPr>
        <w:t>The user can find upcoming karaoke events on a map</w:t>
      </w:r>
    </w:p>
    <w:p w14:paraId="452486A3" w14:textId="3172B233" w:rsidR="006C74EE" w:rsidRDefault="006019AA" w:rsidP="00A87E03">
      <w:pPr>
        <w:pStyle w:val="ListParagraph"/>
        <w:numPr>
          <w:ilvl w:val="0"/>
          <w:numId w:val="2"/>
        </w:numPr>
        <w:spacing w:line="360" w:lineRule="auto"/>
        <w:rPr>
          <w:lang w:val="en-US"/>
        </w:rPr>
      </w:pPr>
      <w:r>
        <w:rPr>
          <w:lang w:val="en-US"/>
        </w:rPr>
        <w:t>The user’s data is stored securely</w:t>
      </w:r>
    </w:p>
    <w:p w14:paraId="182B16FC" w14:textId="1BC0B97A" w:rsidR="006019AA" w:rsidRDefault="00F92190" w:rsidP="00A87E03">
      <w:pPr>
        <w:pStyle w:val="ListParagraph"/>
        <w:numPr>
          <w:ilvl w:val="0"/>
          <w:numId w:val="2"/>
        </w:numPr>
        <w:spacing w:line="360" w:lineRule="auto"/>
        <w:rPr>
          <w:lang w:val="en-US"/>
        </w:rPr>
      </w:pPr>
      <w:r>
        <w:rPr>
          <w:lang w:val="en-US"/>
        </w:rPr>
        <w:t xml:space="preserve">The user will be able to upload an audio </w:t>
      </w:r>
      <w:r w:rsidR="00A87E03">
        <w:rPr>
          <w:lang w:val="en-US"/>
        </w:rPr>
        <w:t>snippet to the database</w:t>
      </w:r>
    </w:p>
    <w:p w14:paraId="4B9847B9" w14:textId="70ACF3DB" w:rsidR="008D0893" w:rsidRDefault="008D0893" w:rsidP="00A87E03">
      <w:pPr>
        <w:pStyle w:val="ListParagraph"/>
        <w:numPr>
          <w:ilvl w:val="0"/>
          <w:numId w:val="2"/>
        </w:numPr>
        <w:spacing w:line="360" w:lineRule="auto"/>
        <w:rPr>
          <w:lang w:val="en-US"/>
        </w:rPr>
      </w:pPr>
      <w:r>
        <w:rPr>
          <w:lang w:val="en-US"/>
        </w:rPr>
        <w:t xml:space="preserve">User data such as song searches </w:t>
      </w:r>
      <w:r w:rsidR="00953930">
        <w:rPr>
          <w:lang w:val="en-US"/>
        </w:rPr>
        <w:t>will be uploaded to the database</w:t>
      </w:r>
    </w:p>
    <w:p w14:paraId="36140ECC" w14:textId="5ABD9323" w:rsidR="002A4CFF" w:rsidRDefault="002A4CFF" w:rsidP="00A87E03">
      <w:pPr>
        <w:pStyle w:val="ListParagraph"/>
        <w:numPr>
          <w:ilvl w:val="0"/>
          <w:numId w:val="2"/>
        </w:numPr>
        <w:spacing w:line="360" w:lineRule="auto"/>
        <w:rPr>
          <w:lang w:val="en-US"/>
        </w:rPr>
      </w:pPr>
      <w:r>
        <w:rPr>
          <w:lang w:val="en-US"/>
        </w:rPr>
        <w:t>The user can register their interest in attending an event</w:t>
      </w:r>
    </w:p>
    <w:p w14:paraId="09F37E05" w14:textId="77777777" w:rsidR="006F355B" w:rsidRDefault="006F355B" w:rsidP="006F355B">
      <w:pPr>
        <w:pStyle w:val="Heading1"/>
      </w:pPr>
      <w:r>
        <w:t>Usability Success Criteria</w:t>
      </w:r>
    </w:p>
    <w:p w14:paraId="5D362B47" w14:textId="36C72EDB" w:rsidR="006F355B" w:rsidRDefault="006F355B" w:rsidP="006F355B">
      <w:pPr>
        <w:rPr>
          <w:lang w:val="en-US"/>
        </w:rPr>
      </w:pPr>
      <w:r>
        <w:rPr>
          <w:lang w:val="en-US"/>
        </w:rPr>
        <w:t>Furthermore, the usability can be considered a success if the following criteria are met</w:t>
      </w:r>
    </w:p>
    <w:p w14:paraId="2012DE66" w14:textId="4EE2A4C1" w:rsidR="00EF43FB" w:rsidRPr="00871ED4" w:rsidRDefault="00EF43FB" w:rsidP="00307241">
      <w:pPr>
        <w:numPr>
          <w:ilvl w:val="0"/>
          <w:numId w:val="3"/>
        </w:numPr>
        <w:spacing w:line="276" w:lineRule="auto"/>
      </w:pPr>
      <w:r w:rsidRPr="00871ED4">
        <w:rPr>
          <w:lang w:val="en-US"/>
        </w:rPr>
        <w:t>The</w:t>
      </w:r>
      <w:r w:rsidR="00DA1067">
        <w:rPr>
          <w:lang w:val="en-US"/>
        </w:rPr>
        <w:t xml:space="preserve"> events page</w:t>
      </w:r>
      <w:r w:rsidRPr="00871ED4">
        <w:rPr>
          <w:lang w:val="en-US"/>
        </w:rPr>
        <w:t xml:space="preserve"> will display </w:t>
      </w:r>
      <w:r w:rsidR="00DA1067">
        <w:rPr>
          <w:lang w:val="en-US"/>
        </w:rPr>
        <w:t>karaoke event</w:t>
      </w:r>
      <w:r w:rsidRPr="00871ED4">
        <w:rPr>
          <w:lang w:val="en-US"/>
        </w:rPr>
        <w:t xml:space="preserve"> data to the </w:t>
      </w:r>
      <w:r w:rsidR="00DA1067">
        <w:rPr>
          <w:lang w:val="en-US"/>
        </w:rPr>
        <w:t>user</w:t>
      </w:r>
      <w:r w:rsidRPr="00871ED4">
        <w:rPr>
          <w:lang w:val="en-US"/>
        </w:rPr>
        <w:t xml:space="preserve"> that is accessible</w:t>
      </w:r>
      <w:r w:rsidR="00DA1067">
        <w:rPr>
          <w:lang w:val="en-US"/>
        </w:rPr>
        <w:t xml:space="preserve"> and</w:t>
      </w:r>
      <w:r w:rsidRPr="00871ED4">
        <w:rPr>
          <w:lang w:val="en-US"/>
        </w:rPr>
        <w:t xml:space="preserve"> visual </w:t>
      </w:r>
      <w:r w:rsidR="00DA1067">
        <w:rPr>
          <w:lang w:val="en-US"/>
        </w:rPr>
        <w:t>through the use of a map</w:t>
      </w:r>
      <w:r w:rsidR="00945908">
        <w:rPr>
          <w:lang w:val="en-US"/>
        </w:rPr>
        <w:t xml:space="preserve"> </w:t>
      </w:r>
      <w:r w:rsidRPr="00871ED4">
        <w:rPr>
          <w:lang w:val="en-US"/>
        </w:rPr>
        <w:t>(effectiveness)</w:t>
      </w:r>
    </w:p>
    <w:p w14:paraId="0EEAA6A8" w14:textId="35409A42" w:rsidR="00EF43FB" w:rsidRPr="00871ED4" w:rsidRDefault="00EF43FB" w:rsidP="00307241">
      <w:pPr>
        <w:numPr>
          <w:ilvl w:val="0"/>
          <w:numId w:val="3"/>
        </w:numPr>
        <w:spacing w:line="276" w:lineRule="auto"/>
      </w:pPr>
      <w:r w:rsidRPr="00871ED4">
        <w:rPr>
          <w:lang w:val="en-US"/>
        </w:rPr>
        <w:t>The</w:t>
      </w:r>
      <w:r>
        <w:rPr>
          <w:lang w:val="en-US"/>
        </w:rPr>
        <w:t xml:space="preserve"> </w:t>
      </w:r>
      <w:r w:rsidR="00945908">
        <w:rPr>
          <w:lang w:val="en-US"/>
        </w:rPr>
        <w:t>navigating through the app</w:t>
      </w:r>
      <w:r w:rsidRPr="00871ED4">
        <w:rPr>
          <w:lang w:val="en-US"/>
        </w:rPr>
        <w:t xml:space="preserve"> will be intuitive and learnable by utilizing a minimum number of buttons and </w:t>
      </w:r>
      <w:r w:rsidR="00415360">
        <w:rPr>
          <w:lang w:val="en-US"/>
        </w:rPr>
        <w:t xml:space="preserve">pages </w:t>
      </w:r>
      <w:r w:rsidRPr="00871ED4">
        <w:rPr>
          <w:lang w:val="en-US"/>
        </w:rPr>
        <w:t>(learnability)</w:t>
      </w:r>
    </w:p>
    <w:p w14:paraId="5B0825F7" w14:textId="6F04D4DD" w:rsidR="00EF43FB" w:rsidRDefault="00EF43FB" w:rsidP="00307241">
      <w:pPr>
        <w:numPr>
          <w:ilvl w:val="0"/>
          <w:numId w:val="3"/>
        </w:numPr>
        <w:spacing w:line="276" w:lineRule="auto"/>
      </w:pPr>
      <w:r w:rsidRPr="00871ED4">
        <w:rPr>
          <w:lang w:val="en-US"/>
        </w:rPr>
        <w:t xml:space="preserve">The </w:t>
      </w:r>
      <w:r w:rsidR="00415360">
        <w:rPr>
          <w:lang w:val="en-US"/>
        </w:rPr>
        <w:t>app</w:t>
      </w:r>
      <w:r w:rsidRPr="00871ED4">
        <w:rPr>
          <w:lang w:val="en-US"/>
        </w:rPr>
        <w:t xml:space="preserve"> will be visually appealing through style and </w:t>
      </w:r>
      <w:proofErr w:type="spellStart"/>
      <w:r w:rsidRPr="00871ED4">
        <w:rPr>
          <w:lang w:val="en-US"/>
        </w:rPr>
        <w:t>colour</w:t>
      </w:r>
      <w:proofErr w:type="spellEnd"/>
      <w:r w:rsidRPr="00871ED4">
        <w:rPr>
          <w:lang w:val="en-US"/>
        </w:rPr>
        <w:t xml:space="preserve"> schemes so that the </w:t>
      </w:r>
      <w:r w:rsidR="00415360">
        <w:rPr>
          <w:lang w:val="en-US"/>
        </w:rPr>
        <w:t>user</w:t>
      </w:r>
      <w:r w:rsidRPr="00871ED4">
        <w:rPr>
          <w:lang w:val="en-US"/>
        </w:rPr>
        <w:t xml:space="preserve"> has a positive experience </w:t>
      </w:r>
      <w:r>
        <w:rPr>
          <w:lang w:val="en-US"/>
        </w:rPr>
        <w:t>with the system</w:t>
      </w:r>
      <w:r w:rsidRPr="00871ED4">
        <w:rPr>
          <w:lang w:val="en-US"/>
        </w:rPr>
        <w:t xml:space="preserve"> (visual design)</w:t>
      </w:r>
    </w:p>
    <w:p w14:paraId="06EE6FD8" w14:textId="4BD597DA" w:rsidR="00EF43FB" w:rsidRDefault="00EF43FB" w:rsidP="00C21E29">
      <w:pPr>
        <w:pStyle w:val="ListParagraph"/>
        <w:numPr>
          <w:ilvl w:val="0"/>
          <w:numId w:val="3"/>
        </w:numPr>
        <w:spacing w:line="480" w:lineRule="auto"/>
      </w:pPr>
      <w:r>
        <w:t xml:space="preserve">The </w:t>
      </w:r>
      <w:r w:rsidR="00415360">
        <w:t>app</w:t>
      </w:r>
      <w:r>
        <w:t xml:space="preserve"> will be secure </w:t>
      </w:r>
      <w:r w:rsidR="00307241">
        <w:t>for the users’ data</w:t>
      </w:r>
      <w:r w:rsidR="008C0E77">
        <w:t xml:space="preserve"> (safety)</w:t>
      </w:r>
    </w:p>
    <w:p w14:paraId="044554FD" w14:textId="486EBA13" w:rsidR="00EF43FB" w:rsidRDefault="00EF43FB" w:rsidP="002A4CFF">
      <w:pPr>
        <w:pStyle w:val="ListParagraph"/>
        <w:numPr>
          <w:ilvl w:val="0"/>
          <w:numId w:val="3"/>
        </w:numPr>
        <w:spacing w:line="240" w:lineRule="auto"/>
      </w:pPr>
      <w:r>
        <w:t xml:space="preserve">The </w:t>
      </w:r>
      <w:r w:rsidR="00C21E29">
        <w:t>user</w:t>
      </w:r>
      <w:r>
        <w:t xml:space="preserve"> will be able to create a </w:t>
      </w:r>
      <w:r w:rsidR="00C21E29">
        <w:t xml:space="preserve">karaoke event simply </w:t>
      </w:r>
      <w:r>
        <w:t>and efficiently</w:t>
      </w:r>
      <w:r w:rsidR="002A4CFF">
        <w:t xml:space="preserve"> (effectiveness)</w:t>
      </w:r>
    </w:p>
    <w:p w14:paraId="72DA2521" w14:textId="77777777" w:rsidR="00EF43FB" w:rsidRDefault="00EF43FB" w:rsidP="002A4CFF">
      <w:pPr>
        <w:pStyle w:val="ListParagraph"/>
        <w:spacing w:line="240" w:lineRule="auto"/>
      </w:pPr>
    </w:p>
    <w:p w14:paraId="35CF5E2C" w14:textId="016F33BE" w:rsidR="00EF43FB" w:rsidRDefault="00EF43FB" w:rsidP="002A4CFF">
      <w:pPr>
        <w:pStyle w:val="ListParagraph"/>
        <w:numPr>
          <w:ilvl w:val="0"/>
          <w:numId w:val="3"/>
        </w:numPr>
        <w:spacing w:line="240" w:lineRule="auto"/>
      </w:pPr>
      <w:r>
        <w:t xml:space="preserve">The </w:t>
      </w:r>
      <w:r w:rsidR="00C21E29">
        <w:t xml:space="preserve">user </w:t>
      </w:r>
      <w:r>
        <w:t xml:space="preserve">will be able to view the </w:t>
      </w:r>
      <w:r w:rsidR="00607AE2">
        <w:t xml:space="preserve">lyrics of a song in a </w:t>
      </w:r>
      <w:r>
        <w:t xml:space="preserve">visually appealing </w:t>
      </w:r>
      <w:r w:rsidR="00607AE2">
        <w:t xml:space="preserve">and readable </w:t>
      </w:r>
      <w:r>
        <w:t>format</w:t>
      </w:r>
      <w:r w:rsidR="002A4CFF">
        <w:t xml:space="preserve"> (visual design and effectiveness)</w:t>
      </w:r>
    </w:p>
    <w:p w14:paraId="6F5C8923" w14:textId="77777777" w:rsidR="00EF43FB" w:rsidRDefault="00EF43FB" w:rsidP="002A4CFF">
      <w:pPr>
        <w:pStyle w:val="ListParagraph"/>
        <w:spacing w:line="240" w:lineRule="auto"/>
      </w:pPr>
    </w:p>
    <w:p w14:paraId="4C05E4AC" w14:textId="5A25A161" w:rsidR="00EF43FB" w:rsidRDefault="00EF43FB" w:rsidP="002A4CFF">
      <w:pPr>
        <w:pStyle w:val="ListParagraph"/>
        <w:numPr>
          <w:ilvl w:val="0"/>
          <w:numId w:val="3"/>
        </w:numPr>
        <w:spacing w:line="240" w:lineRule="auto"/>
      </w:pPr>
      <w:r>
        <w:t xml:space="preserve">The </w:t>
      </w:r>
      <w:r w:rsidR="00607AE2">
        <w:t xml:space="preserve">user </w:t>
      </w:r>
      <w:r>
        <w:t xml:space="preserve">will be able to </w:t>
      </w:r>
      <w:r w:rsidR="006026BA">
        <w:t xml:space="preserve">remove an event they registered </w:t>
      </w:r>
      <w:r w:rsidR="002A4CFF">
        <w:t>and unregister their interest in an event</w:t>
      </w:r>
      <w:r>
        <w:t xml:space="preserve"> (safety)</w:t>
      </w:r>
    </w:p>
    <w:p w14:paraId="77D6AAA3" w14:textId="5B03C8C0" w:rsidR="004C5649" w:rsidRDefault="00976919" w:rsidP="00ED1FD2">
      <w:pPr>
        <w:pStyle w:val="Heading1"/>
        <w:rPr>
          <w:lang w:val="en-US"/>
        </w:rPr>
      </w:pPr>
      <w:r>
        <w:rPr>
          <w:lang w:val="en-US"/>
        </w:rPr>
        <w:t>Site Map</w:t>
      </w:r>
    </w:p>
    <w:p w14:paraId="16BE56BF" w14:textId="67E921EA" w:rsidR="000507B0" w:rsidRPr="000507B0" w:rsidRDefault="00EE6A40" w:rsidP="000507B0">
      <w:pPr>
        <w:rPr>
          <w:lang w:val="en-US"/>
        </w:rPr>
      </w:pPr>
      <w:r>
        <w:rPr>
          <w:lang w:val="en-US"/>
        </w:rPr>
        <w:t>The following site map shows how the pages of the app will connect together.</w:t>
      </w:r>
      <w:r w:rsidR="00A4264D" w:rsidRPr="00A4264D">
        <w:rPr>
          <w:lang w:val="en-US"/>
        </w:rPr>
        <w:drawing>
          <wp:inline distT="0" distB="0" distL="0" distR="0" wp14:anchorId="4A1625AD" wp14:editId="714831D3">
            <wp:extent cx="5843588" cy="1983121"/>
            <wp:effectExtent l="0" t="0" r="508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8"/>
                    <a:stretch>
                      <a:fillRect/>
                    </a:stretch>
                  </pic:blipFill>
                  <pic:spPr>
                    <a:xfrm>
                      <a:off x="0" y="0"/>
                      <a:ext cx="5850047" cy="1985313"/>
                    </a:xfrm>
                    <a:prstGeom prst="rect">
                      <a:avLst/>
                    </a:prstGeom>
                  </pic:spPr>
                </pic:pic>
              </a:graphicData>
            </a:graphic>
          </wp:inline>
        </w:drawing>
      </w:r>
    </w:p>
    <w:p w14:paraId="3BADC1D2" w14:textId="77777777" w:rsidR="00EE6A40" w:rsidRDefault="00976919">
      <w:pPr>
        <w:rPr>
          <w:lang w:val="en-US"/>
        </w:rPr>
      </w:pPr>
      <w:r w:rsidRPr="00ED1FD2">
        <w:rPr>
          <w:rStyle w:val="Heading1Char"/>
        </w:rPr>
        <w:t>User interface design</w:t>
      </w:r>
      <w:r>
        <w:rPr>
          <w:lang w:val="en-US"/>
        </w:rPr>
        <w:t xml:space="preserve"> </w:t>
      </w:r>
    </w:p>
    <w:p w14:paraId="265D2E13" w14:textId="77777777" w:rsidR="008F10F1" w:rsidRDefault="00EE6A40">
      <w:pPr>
        <w:rPr>
          <w:lang w:val="en-US"/>
        </w:rPr>
      </w:pPr>
      <w:r>
        <w:rPr>
          <w:lang w:val="en-US"/>
        </w:rPr>
        <w:t xml:space="preserve">The following interface design </w:t>
      </w:r>
      <w:r w:rsidR="006843F5">
        <w:rPr>
          <w:lang w:val="en-US"/>
        </w:rPr>
        <w:t>shows the style that the app will be designed in.</w:t>
      </w:r>
      <w:r w:rsidR="00976919">
        <w:rPr>
          <w:lang w:val="en-US"/>
        </w:rPr>
        <w:t xml:space="preserve"> </w:t>
      </w:r>
    </w:p>
    <w:p w14:paraId="0298FA1B" w14:textId="266FB41B" w:rsidR="006843F5" w:rsidRDefault="00F26D3E">
      <w:pPr>
        <w:rPr>
          <w:lang w:val="en-US"/>
        </w:rPr>
      </w:pPr>
      <w:r w:rsidRPr="00F26D3E">
        <w:rPr>
          <w:lang w:val="en-US"/>
        </w:rPr>
        <w:drawing>
          <wp:inline distT="0" distB="0" distL="0" distR="0" wp14:anchorId="78BFBBDD" wp14:editId="12869584">
            <wp:extent cx="1353786" cy="2414588"/>
            <wp:effectExtent l="0" t="0" r="0" b="508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9"/>
                    <a:stretch>
                      <a:fillRect/>
                    </a:stretch>
                  </pic:blipFill>
                  <pic:spPr>
                    <a:xfrm>
                      <a:off x="0" y="0"/>
                      <a:ext cx="1356473" cy="2419381"/>
                    </a:xfrm>
                    <a:prstGeom prst="rect">
                      <a:avLst/>
                    </a:prstGeom>
                  </pic:spPr>
                </pic:pic>
              </a:graphicData>
            </a:graphic>
          </wp:inline>
        </w:drawing>
      </w:r>
    </w:p>
    <w:p w14:paraId="430ED90C" w14:textId="398F3903" w:rsidR="00976919" w:rsidRDefault="00976919" w:rsidP="00ED1FD2">
      <w:pPr>
        <w:pStyle w:val="Heading1"/>
        <w:rPr>
          <w:lang w:val="en-US"/>
        </w:rPr>
      </w:pPr>
      <w:r>
        <w:rPr>
          <w:lang w:val="en-US"/>
        </w:rPr>
        <w:lastRenderedPageBreak/>
        <w:t>Data flow diagram</w:t>
      </w:r>
    </w:p>
    <w:p w14:paraId="18DEC2FC" w14:textId="54B908B9" w:rsidR="00690AB7" w:rsidRPr="00690AB7" w:rsidRDefault="00B233FD" w:rsidP="00690AB7">
      <w:pPr>
        <w:rPr>
          <w:lang w:val="en-US"/>
        </w:rPr>
      </w:pPr>
      <w:r>
        <w:t>he following diagram shows how data moves between the systems.</w:t>
      </w:r>
      <w:r w:rsidR="003A7FE9">
        <w:rPr>
          <w:noProof/>
          <w:lang w:val="en-US"/>
        </w:rPr>
        <w:drawing>
          <wp:inline distT="0" distB="0" distL="0" distR="0" wp14:anchorId="5EB7898B" wp14:editId="5FCC413E">
            <wp:extent cx="7024738" cy="4476902"/>
            <wp:effectExtent l="0" t="0" r="5080" b="0"/>
            <wp:docPr id="41" name="Picture 4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032140" cy="4481620"/>
                    </a:xfrm>
                    <a:prstGeom prst="rect">
                      <a:avLst/>
                    </a:prstGeom>
                  </pic:spPr>
                </pic:pic>
              </a:graphicData>
            </a:graphic>
          </wp:inline>
        </w:drawing>
      </w:r>
    </w:p>
    <w:p w14:paraId="61CBFB60" w14:textId="7505A8F3" w:rsidR="004B7AD1" w:rsidRDefault="00976919" w:rsidP="00690AB7">
      <w:pPr>
        <w:pStyle w:val="Heading1"/>
        <w:rPr>
          <w:lang w:val="en-US"/>
        </w:rPr>
      </w:pPr>
      <w:r>
        <w:rPr>
          <w:lang w:val="en-US"/>
        </w:rPr>
        <w:t>Entity relationship map</w:t>
      </w:r>
    </w:p>
    <w:p w14:paraId="752F62E4" w14:textId="07A755CE" w:rsidR="00690AB7" w:rsidRDefault="00690AB7" w:rsidP="00690AB7">
      <w:pPr>
        <w:rPr>
          <w:lang w:val="en-US"/>
        </w:rPr>
      </w:pPr>
      <w:r>
        <w:rPr>
          <w:lang w:val="en-US"/>
        </w:rPr>
        <w:t>Missing some pk but this is the general idea</w:t>
      </w:r>
    </w:p>
    <w:p w14:paraId="0ACF3F7E" w14:textId="4198302E" w:rsidR="00CC49B2" w:rsidRDefault="003B2279" w:rsidP="00CC49B2">
      <w:pPr>
        <w:rPr>
          <w:lang w:val="en-US"/>
        </w:rPr>
      </w:pPr>
      <w:r>
        <w:t>The following entity table relationship map was created to normalise and demonstrate the structure of the database</w:t>
      </w:r>
      <w:r w:rsidR="00B233FD">
        <w:t>.</w:t>
      </w:r>
      <w:r w:rsidR="004B7AD1" w:rsidRPr="004B7AD1">
        <w:rPr>
          <w:lang w:val="en-US"/>
        </w:rPr>
        <w:drawing>
          <wp:inline distT="0" distB="0" distL="0" distR="0" wp14:anchorId="2DC091B5" wp14:editId="4EB30B26">
            <wp:extent cx="6560185" cy="3405505"/>
            <wp:effectExtent l="0" t="0" r="0" b="444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1"/>
                    <a:stretch>
                      <a:fillRect/>
                    </a:stretch>
                  </pic:blipFill>
                  <pic:spPr>
                    <a:xfrm>
                      <a:off x="0" y="0"/>
                      <a:ext cx="6560185" cy="3405505"/>
                    </a:xfrm>
                    <a:prstGeom prst="rect">
                      <a:avLst/>
                    </a:prstGeom>
                  </pic:spPr>
                </pic:pic>
              </a:graphicData>
            </a:graphic>
          </wp:inline>
        </w:drawing>
      </w:r>
    </w:p>
    <w:p w14:paraId="10455F01" w14:textId="3C8B6816" w:rsidR="00976919" w:rsidRDefault="00976919" w:rsidP="00ED1FD2">
      <w:pPr>
        <w:pStyle w:val="Heading1"/>
        <w:rPr>
          <w:lang w:val="en-US"/>
        </w:rPr>
      </w:pPr>
      <w:r>
        <w:rPr>
          <w:lang w:val="en-US"/>
        </w:rPr>
        <w:t>Pseudo code</w:t>
      </w:r>
    </w:p>
    <w:p w14:paraId="4B24ECA2" w14:textId="3C76F62F" w:rsidR="00976919" w:rsidRDefault="00976919" w:rsidP="00ED1FD2">
      <w:pPr>
        <w:pStyle w:val="Heading1"/>
        <w:rPr>
          <w:lang w:val="en-US"/>
        </w:rPr>
      </w:pPr>
      <w:r>
        <w:rPr>
          <w:lang w:val="en-US"/>
        </w:rPr>
        <w:t>SQL create code</w:t>
      </w:r>
    </w:p>
    <w:p w14:paraId="3ACF4CCE" w14:textId="7D2FE74C" w:rsidR="00976919" w:rsidRDefault="00976919" w:rsidP="00ED1FD2">
      <w:pPr>
        <w:pStyle w:val="Heading1"/>
        <w:rPr>
          <w:lang w:val="en-US"/>
        </w:rPr>
      </w:pPr>
      <w:r>
        <w:rPr>
          <w:lang w:val="en-US"/>
        </w:rPr>
        <w:t xml:space="preserve">Test </w:t>
      </w:r>
      <w:r w:rsidR="00ED1FD2">
        <w:rPr>
          <w:lang w:val="en-US"/>
        </w:rPr>
        <w:t>L</w:t>
      </w:r>
      <w:r>
        <w:rPr>
          <w:lang w:val="en-US"/>
        </w:rPr>
        <w:t>og</w:t>
      </w:r>
    </w:p>
    <w:tbl>
      <w:tblPr>
        <w:tblStyle w:val="TableGrid"/>
        <w:tblW w:w="0" w:type="auto"/>
        <w:tblLook w:val="04A0" w:firstRow="1" w:lastRow="0" w:firstColumn="1" w:lastColumn="0" w:noHBand="0" w:noVBand="1"/>
      </w:tblPr>
      <w:tblGrid>
        <w:gridCol w:w="4531"/>
        <w:gridCol w:w="5529"/>
      </w:tblGrid>
      <w:tr w:rsidR="00E42D61" w14:paraId="54B01D55" w14:textId="77777777" w:rsidTr="001115A9">
        <w:tc>
          <w:tcPr>
            <w:tcW w:w="4531" w:type="dxa"/>
          </w:tcPr>
          <w:p w14:paraId="42D3106D" w14:textId="50A245DC" w:rsidR="00E42D61" w:rsidRPr="001115A9" w:rsidRDefault="00E42D61" w:rsidP="00E27738">
            <w:pPr>
              <w:rPr>
                <w:b/>
                <w:bCs/>
                <w:lang w:val="en-US"/>
              </w:rPr>
            </w:pPr>
            <w:r w:rsidRPr="001115A9">
              <w:rPr>
                <w:b/>
                <w:bCs/>
                <w:lang w:val="en-US"/>
              </w:rPr>
              <w:t>problem</w:t>
            </w:r>
          </w:p>
        </w:tc>
        <w:tc>
          <w:tcPr>
            <w:tcW w:w="5529" w:type="dxa"/>
          </w:tcPr>
          <w:p w14:paraId="3629EB35" w14:textId="6DBE6950" w:rsidR="00E42D61" w:rsidRPr="001115A9" w:rsidRDefault="00E42D61" w:rsidP="00E27738">
            <w:pPr>
              <w:rPr>
                <w:b/>
                <w:bCs/>
                <w:lang w:val="en-US"/>
              </w:rPr>
            </w:pPr>
            <w:r w:rsidRPr="001115A9">
              <w:rPr>
                <w:b/>
                <w:bCs/>
                <w:lang w:val="en-US"/>
              </w:rPr>
              <w:t>Solution</w:t>
            </w:r>
          </w:p>
        </w:tc>
      </w:tr>
      <w:tr w:rsidR="00E42D61" w14:paraId="37493F61" w14:textId="77777777" w:rsidTr="001115A9">
        <w:tc>
          <w:tcPr>
            <w:tcW w:w="4531" w:type="dxa"/>
          </w:tcPr>
          <w:p w14:paraId="66C0CEF8" w14:textId="11E9DF20" w:rsidR="00E42D61" w:rsidRDefault="00685629" w:rsidP="00E27738">
            <w:pPr>
              <w:rPr>
                <w:lang w:val="en-US"/>
              </w:rPr>
            </w:pPr>
            <w:r>
              <w:rPr>
                <w:lang w:val="en-US"/>
              </w:rPr>
              <w:t>Screen slide transition not working</w:t>
            </w:r>
          </w:p>
        </w:tc>
        <w:tc>
          <w:tcPr>
            <w:tcW w:w="5529" w:type="dxa"/>
          </w:tcPr>
          <w:p w14:paraId="0DD0EB2B" w14:textId="62031FF9" w:rsidR="00E42D61" w:rsidRDefault="00A27B13" w:rsidP="00E27738">
            <w:pPr>
              <w:rPr>
                <w:lang w:val="en-US"/>
              </w:rPr>
            </w:pPr>
            <w:r>
              <w:rPr>
                <w:lang w:val="en-US"/>
              </w:rPr>
              <w:t xml:space="preserve">Stop the screen being </w:t>
            </w:r>
            <w:r w:rsidR="001115A9">
              <w:rPr>
                <w:lang w:val="en-US"/>
              </w:rPr>
              <w:t>centered</w:t>
            </w:r>
            <w:r>
              <w:rPr>
                <w:lang w:val="en-US"/>
              </w:rPr>
              <w:t xml:space="preserve"> in the window as it was preventing the screen to slide. </w:t>
            </w:r>
            <w:r w:rsidR="001115A9">
              <w:rPr>
                <w:lang w:val="en-US"/>
              </w:rPr>
              <w:t>Instead, dynamically change the window size to match the predefined size of the screen</w:t>
            </w:r>
          </w:p>
        </w:tc>
      </w:tr>
      <w:tr w:rsidR="00E42D61" w14:paraId="1DE836CB" w14:textId="77777777" w:rsidTr="001115A9">
        <w:tc>
          <w:tcPr>
            <w:tcW w:w="4531" w:type="dxa"/>
          </w:tcPr>
          <w:p w14:paraId="0166E2B1" w14:textId="3DADCF34" w:rsidR="00E42D61" w:rsidRDefault="00500436" w:rsidP="00E27738">
            <w:pPr>
              <w:rPr>
                <w:lang w:val="en-US"/>
              </w:rPr>
            </w:pPr>
            <w:r>
              <w:rPr>
                <w:lang w:val="en-US"/>
              </w:rPr>
              <w:t>Uploading the event registration information to the data wasn’t working</w:t>
            </w:r>
          </w:p>
        </w:tc>
        <w:tc>
          <w:tcPr>
            <w:tcW w:w="5529" w:type="dxa"/>
          </w:tcPr>
          <w:p w14:paraId="631357BF" w14:textId="0512D839" w:rsidR="00E42D61" w:rsidRDefault="00454F1C" w:rsidP="00E27738">
            <w:pPr>
              <w:rPr>
                <w:lang w:val="en-US"/>
              </w:rPr>
            </w:pPr>
            <w:r>
              <w:rPr>
                <w:lang w:val="en-US"/>
              </w:rPr>
              <w:t xml:space="preserve">I </w:t>
            </w:r>
            <w:r w:rsidR="008804FA">
              <w:rPr>
                <w:lang w:val="en-US"/>
              </w:rPr>
              <w:t>tried uploading data to a table with more data than the table could hold</w:t>
            </w:r>
            <w:r w:rsidR="00071280">
              <w:rPr>
                <w:lang w:val="en-US"/>
              </w:rPr>
              <w:t>. The solution was to modify the database to include the necessary fields.</w:t>
            </w:r>
          </w:p>
        </w:tc>
      </w:tr>
      <w:tr w:rsidR="00E42D61" w14:paraId="666AEA7D" w14:textId="77777777" w:rsidTr="001115A9">
        <w:tc>
          <w:tcPr>
            <w:tcW w:w="4531" w:type="dxa"/>
          </w:tcPr>
          <w:p w14:paraId="159584DD" w14:textId="0ACC17C3" w:rsidR="00E42D61" w:rsidRDefault="00503F1F" w:rsidP="00E27738">
            <w:pPr>
              <w:rPr>
                <w:lang w:val="en-US"/>
              </w:rPr>
            </w:pPr>
            <w:r>
              <w:rPr>
                <w:lang w:val="en-US"/>
              </w:rPr>
              <w:t xml:space="preserve">Converting a postal address to latitude and longitude geolocation </w:t>
            </w:r>
            <w:r w:rsidR="00320954">
              <w:rPr>
                <w:lang w:val="en-US"/>
              </w:rPr>
              <w:t xml:space="preserve">would consistently fail and </w:t>
            </w:r>
            <w:r w:rsidR="00181E5D">
              <w:rPr>
                <w:lang w:val="en-US"/>
              </w:rPr>
              <w:t>gave coordinates to Bangladesh.</w:t>
            </w:r>
          </w:p>
        </w:tc>
        <w:tc>
          <w:tcPr>
            <w:tcW w:w="5529" w:type="dxa"/>
          </w:tcPr>
          <w:p w14:paraId="2416DB58" w14:textId="4017746A" w:rsidR="00E42D61" w:rsidRDefault="00503F1F" w:rsidP="00E27738">
            <w:pPr>
              <w:rPr>
                <w:lang w:val="en-US"/>
              </w:rPr>
            </w:pPr>
            <w:proofErr w:type="spellStart"/>
            <w:r>
              <w:rPr>
                <w:lang w:val="en-US"/>
              </w:rPr>
              <w:t>Geopy</w:t>
            </w:r>
            <w:proofErr w:type="spellEnd"/>
            <w:r>
              <w:rPr>
                <w:lang w:val="en-US"/>
              </w:rPr>
              <w:t xml:space="preserve"> </w:t>
            </w:r>
            <w:r w:rsidR="00BF1D15">
              <w:rPr>
                <w:lang w:val="en-US"/>
              </w:rPr>
              <w:t xml:space="preserve">required a special data format that </w:t>
            </w:r>
            <w:r w:rsidR="00181E5D">
              <w:rPr>
                <w:lang w:val="en-US"/>
              </w:rPr>
              <w:t xml:space="preserve">it wasn’t being given. Adding another field for the user to input the city name and appending it to the </w:t>
            </w:r>
            <w:r w:rsidR="00B01027">
              <w:rPr>
                <w:lang w:val="en-US"/>
              </w:rPr>
              <w:t>end of the address worked.</w:t>
            </w:r>
          </w:p>
        </w:tc>
      </w:tr>
      <w:tr w:rsidR="00E42D61" w14:paraId="64F81D41" w14:textId="77777777" w:rsidTr="001115A9">
        <w:tc>
          <w:tcPr>
            <w:tcW w:w="4531" w:type="dxa"/>
          </w:tcPr>
          <w:p w14:paraId="174F822C" w14:textId="77777777" w:rsidR="00E42D61" w:rsidRDefault="00E42D61" w:rsidP="00E27738">
            <w:pPr>
              <w:rPr>
                <w:lang w:val="en-US"/>
              </w:rPr>
            </w:pPr>
          </w:p>
        </w:tc>
        <w:tc>
          <w:tcPr>
            <w:tcW w:w="5529" w:type="dxa"/>
          </w:tcPr>
          <w:p w14:paraId="60418396" w14:textId="77777777" w:rsidR="00E42D61" w:rsidRDefault="00E42D61" w:rsidP="00E27738">
            <w:pPr>
              <w:rPr>
                <w:lang w:val="en-US"/>
              </w:rPr>
            </w:pPr>
          </w:p>
        </w:tc>
      </w:tr>
      <w:tr w:rsidR="00E42D61" w14:paraId="43F7A702" w14:textId="77777777" w:rsidTr="001115A9">
        <w:tc>
          <w:tcPr>
            <w:tcW w:w="4531" w:type="dxa"/>
          </w:tcPr>
          <w:p w14:paraId="668FB5CF" w14:textId="77777777" w:rsidR="00E42D61" w:rsidRDefault="00E42D61" w:rsidP="00E27738">
            <w:pPr>
              <w:rPr>
                <w:lang w:val="en-US"/>
              </w:rPr>
            </w:pPr>
          </w:p>
        </w:tc>
        <w:tc>
          <w:tcPr>
            <w:tcW w:w="5529" w:type="dxa"/>
          </w:tcPr>
          <w:p w14:paraId="323EA296" w14:textId="77777777" w:rsidR="00E42D61" w:rsidRDefault="00E42D61" w:rsidP="00E27738">
            <w:pPr>
              <w:rPr>
                <w:lang w:val="en-US"/>
              </w:rPr>
            </w:pPr>
          </w:p>
        </w:tc>
      </w:tr>
      <w:tr w:rsidR="00E42D61" w14:paraId="638B5B9C" w14:textId="77777777" w:rsidTr="001115A9">
        <w:tc>
          <w:tcPr>
            <w:tcW w:w="4531" w:type="dxa"/>
          </w:tcPr>
          <w:p w14:paraId="2F759769" w14:textId="77777777" w:rsidR="00E42D61" w:rsidRDefault="00E42D61" w:rsidP="00E27738">
            <w:pPr>
              <w:rPr>
                <w:lang w:val="en-US"/>
              </w:rPr>
            </w:pPr>
          </w:p>
        </w:tc>
        <w:tc>
          <w:tcPr>
            <w:tcW w:w="5529" w:type="dxa"/>
          </w:tcPr>
          <w:p w14:paraId="4D3E5915" w14:textId="77777777" w:rsidR="00E42D61" w:rsidRDefault="00E42D61" w:rsidP="00E27738">
            <w:pPr>
              <w:rPr>
                <w:lang w:val="en-US"/>
              </w:rPr>
            </w:pPr>
          </w:p>
        </w:tc>
      </w:tr>
      <w:tr w:rsidR="00E42D61" w14:paraId="30333E21" w14:textId="77777777" w:rsidTr="001115A9">
        <w:tc>
          <w:tcPr>
            <w:tcW w:w="4531" w:type="dxa"/>
          </w:tcPr>
          <w:p w14:paraId="4ADD5177" w14:textId="77777777" w:rsidR="00E42D61" w:rsidRDefault="00E42D61" w:rsidP="00E27738">
            <w:pPr>
              <w:rPr>
                <w:lang w:val="en-US"/>
              </w:rPr>
            </w:pPr>
          </w:p>
        </w:tc>
        <w:tc>
          <w:tcPr>
            <w:tcW w:w="5529" w:type="dxa"/>
          </w:tcPr>
          <w:p w14:paraId="278B1314" w14:textId="77777777" w:rsidR="00E42D61" w:rsidRDefault="00E42D61" w:rsidP="00E27738">
            <w:pPr>
              <w:rPr>
                <w:lang w:val="en-US"/>
              </w:rPr>
            </w:pPr>
          </w:p>
        </w:tc>
      </w:tr>
    </w:tbl>
    <w:p w14:paraId="31C95C4D" w14:textId="77777777" w:rsidR="00E27738" w:rsidRPr="00E27738" w:rsidRDefault="00E27738" w:rsidP="00E27738">
      <w:pPr>
        <w:rPr>
          <w:lang w:val="en-US"/>
        </w:rPr>
      </w:pPr>
    </w:p>
    <w:p w14:paraId="7FEA001A" w14:textId="487690C6" w:rsidR="00976919" w:rsidRDefault="00976919" w:rsidP="00ED1FD2">
      <w:pPr>
        <w:pStyle w:val="Heading1"/>
        <w:rPr>
          <w:lang w:val="en-US"/>
        </w:rPr>
      </w:pPr>
      <w:r>
        <w:rPr>
          <w:lang w:val="en-US"/>
        </w:rPr>
        <w:t>Evaluation</w:t>
      </w:r>
    </w:p>
    <w:p w14:paraId="114E11F7" w14:textId="49D75621" w:rsidR="00976919" w:rsidRDefault="00976919" w:rsidP="00ED1FD2">
      <w:pPr>
        <w:pStyle w:val="Heading1"/>
        <w:rPr>
          <w:lang w:val="en-US"/>
        </w:rPr>
      </w:pPr>
      <w:r>
        <w:rPr>
          <w:lang w:val="en-US"/>
        </w:rPr>
        <w:t>Recommendations</w:t>
      </w:r>
    </w:p>
    <w:p w14:paraId="65101464" w14:textId="3E5AC4BA" w:rsidR="00976919" w:rsidRDefault="00976919" w:rsidP="00ED1FD2">
      <w:pPr>
        <w:pStyle w:val="Heading1"/>
        <w:rPr>
          <w:lang w:val="en-US"/>
        </w:rPr>
      </w:pPr>
      <w:r>
        <w:rPr>
          <w:lang w:val="en-US"/>
        </w:rPr>
        <w:t>Impacts</w:t>
      </w:r>
    </w:p>
    <w:p w14:paraId="4BF4A039" w14:textId="46204360" w:rsidR="00976919" w:rsidRDefault="00976919" w:rsidP="00ED1FD2">
      <w:pPr>
        <w:pStyle w:val="Heading2"/>
        <w:rPr>
          <w:lang w:val="en-US"/>
        </w:rPr>
      </w:pPr>
      <w:r>
        <w:rPr>
          <w:lang w:val="en-US"/>
        </w:rPr>
        <w:t>Threats</w:t>
      </w:r>
    </w:p>
    <w:p w14:paraId="24CF3EBC" w14:textId="5EC58CD2" w:rsidR="00976919" w:rsidRDefault="00976919" w:rsidP="00ED1FD2">
      <w:pPr>
        <w:pStyle w:val="Heading2"/>
        <w:rPr>
          <w:lang w:val="en-US"/>
        </w:rPr>
      </w:pPr>
      <w:r>
        <w:rPr>
          <w:lang w:val="en-US"/>
        </w:rPr>
        <w:t>Property threatened</w:t>
      </w:r>
    </w:p>
    <w:p w14:paraId="3C8881E0" w14:textId="5BB8310D" w:rsidR="00976919" w:rsidRDefault="00976919" w:rsidP="00ED1FD2">
      <w:pPr>
        <w:pStyle w:val="Heading2"/>
        <w:rPr>
          <w:lang w:val="en-US"/>
        </w:rPr>
      </w:pPr>
      <w:r>
        <w:rPr>
          <w:lang w:val="en-US"/>
        </w:rPr>
        <w:t>Potential impact</w:t>
      </w:r>
    </w:p>
    <w:p w14:paraId="2AFCAF3F" w14:textId="443E949E" w:rsidR="00976919" w:rsidRDefault="00976919" w:rsidP="00ED1FD2">
      <w:pPr>
        <w:pStyle w:val="Heading2"/>
        <w:rPr>
          <w:lang w:val="en-US"/>
        </w:rPr>
      </w:pPr>
      <w:r>
        <w:rPr>
          <w:lang w:val="en-US"/>
        </w:rPr>
        <w:t>Countermeasures</w:t>
      </w:r>
    </w:p>
    <w:p w14:paraId="21C5EAE8" w14:textId="3DFABFAD" w:rsidR="00976919" w:rsidRDefault="00976919" w:rsidP="00ED1FD2">
      <w:pPr>
        <w:pStyle w:val="Heading1"/>
        <w:rPr>
          <w:lang w:val="en-US"/>
        </w:rPr>
      </w:pPr>
      <w:r>
        <w:rPr>
          <w:lang w:val="en-US"/>
        </w:rPr>
        <w:t xml:space="preserve">Australian privacy </w:t>
      </w:r>
      <w:r w:rsidR="00ED1FD2">
        <w:rPr>
          <w:lang w:val="en-US"/>
        </w:rPr>
        <w:t>principles</w:t>
      </w:r>
    </w:p>
    <w:p w14:paraId="46EC706D" w14:textId="475697D8" w:rsidR="00976919" w:rsidRDefault="00976919" w:rsidP="00ED1FD2">
      <w:pPr>
        <w:pStyle w:val="Heading1"/>
        <w:rPr>
          <w:lang w:val="en-US"/>
        </w:rPr>
      </w:pPr>
      <w:r>
        <w:rPr>
          <w:lang w:val="en-US"/>
        </w:rPr>
        <w:t>Security strategy</w:t>
      </w:r>
    </w:p>
    <w:p w14:paraId="600C0AC4" w14:textId="034DF2E5" w:rsidR="00976919" w:rsidRDefault="005B2C31" w:rsidP="00ED1FD2">
      <w:pPr>
        <w:pStyle w:val="Heading1"/>
        <w:rPr>
          <w:lang w:val="en-US"/>
        </w:rPr>
      </w:pPr>
      <w:r>
        <w:rPr>
          <w:lang w:val="en-US"/>
        </w:rPr>
        <w:t>R</w:t>
      </w:r>
      <w:r w:rsidR="00976919">
        <w:rPr>
          <w:lang w:val="en-US"/>
        </w:rPr>
        <w:t>eferences</w:t>
      </w:r>
    </w:p>
    <w:p w14:paraId="4537639F" w14:textId="606BFE40" w:rsidR="005B2C31" w:rsidRDefault="005B2C31">
      <w:pPr>
        <w:rPr>
          <w:lang w:val="en-US"/>
        </w:rPr>
      </w:pPr>
    </w:p>
    <w:p w14:paraId="2A05CCE6" w14:textId="0194CDF2" w:rsidR="005B2C31" w:rsidRDefault="005A2699" w:rsidP="005B2C31">
      <w:pPr>
        <w:pStyle w:val="ListParagraph"/>
        <w:numPr>
          <w:ilvl w:val="0"/>
          <w:numId w:val="1"/>
        </w:numPr>
        <w:rPr>
          <w:lang w:val="en-US"/>
        </w:rPr>
      </w:pPr>
      <w:hyperlink r:id="rId12" w:history="1">
        <w:r w:rsidR="00A46860" w:rsidRPr="00761E79">
          <w:rPr>
            <w:rStyle w:val="Hyperlink"/>
            <w:lang w:val="en-US"/>
          </w:rPr>
          <w:t>https://www.howtokaraoke.com/a-brief-history-of-karaoke-where-did-it-all-come-from/</w:t>
        </w:r>
      </w:hyperlink>
    </w:p>
    <w:p w14:paraId="49DB1311" w14:textId="796F11C8" w:rsidR="00A46860" w:rsidRDefault="00CD18DA" w:rsidP="005B2C31">
      <w:pPr>
        <w:pStyle w:val="ListParagraph"/>
        <w:numPr>
          <w:ilvl w:val="0"/>
          <w:numId w:val="1"/>
        </w:numPr>
        <w:rPr>
          <w:lang w:val="en-US"/>
        </w:rPr>
      </w:pPr>
      <w:hyperlink r:id="rId13" w:history="1">
        <w:r w:rsidRPr="00477198">
          <w:rPr>
            <w:rStyle w:val="Hyperlink"/>
            <w:lang w:val="en-US"/>
          </w:rPr>
          <w:t>https://blog.ambient-mixer.com/benefits/9-awesome-benefits-from-singing-karaoke/</w:t>
        </w:r>
      </w:hyperlink>
    </w:p>
    <w:p w14:paraId="2EBCFF91" w14:textId="54EB8FA8" w:rsidR="00CD18DA" w:rsidRDefault="00CD18DA" w:rsidP="005B2C31">
      <w:pPr>
        <w:pStyle w:val="ListParagraph"/>
        <w:numPr>
          <w:ilvl w:val="0"/>
          <w:numId w:val="1"/>
        </w:numPr>
        <w:rPr>
          <w:lang w:val="en-US"/>
        </w:rPr>
      </w:pPr>
      <w:hyperlink r:id="rId14" w:history="1">
        <w:r w:rsidRPr="00477198">
          <w:rPr>
            <w:rStyle w:val="Hyperlink"/>
            <w:lang w:val="en-US"/>
          </w:rPr>
          <w:t>https://ezeelive.com/json-advantages-disadvantages/</w:t>
        </w:r>
      </w:hyperlink>
    </w:p>
    <w:p w14:paraId="7D078448" w14:textId="75850752" w:rsidR="00CD18DA" w:rsidRDefault="005A2699" w:rsidP="005B2C31">
      <w:pPr>
        <w:pStyle w:val="ListParagraph"/>
        <w:numPr>
          <w:ilvl w:val="0"/>
          <w:numId w:val="1"/>
        </w:numPr>
        <w:rPr>
          <w:lang w:val="en-US"/>
        </w:rPr>
      </w:pPr>
      <w:hyperlink r:id="rId15" w:history="1">
        <w:r w:rsidRPr="00477198">
          <w:rPr>
            <w:rStyle w:val="Hyperlink"/>
            <w:lang w:val="en-US"/>
          </w:rPr>
          <w:t>https://history-computer.com/xml-vs-json/</w:t>
        </w:r>
      </w:hyperlink>
    </w:p>
    <w:p w14:paraId="6D3B04E4" w14:textId="7CA9FE01" w:rsidR="005A2699" w:rsidRPr="005B2C31" w:rsidRDefault="005A2699" w:rsidP="005B2C31">
      <w:pPr>
        <w:pStyle w:val="ListParagraph"/>
        <w:numPr>
          <w:ilvl w:val="0"/>
          <w:numId w:val="1"/>
        </w:numPr>
        <w:rPr>
          <w:lang w:val="en-US"/>
        </w:rPr>
      </w:pPr>
      <w:r w:rsidRPr="005A2699">
        <w:rPr>
          <w:lang w:val="en-US"/>
        </w:rPr>
        <w:t>https://enterprisearchitecture.harvard.edu/data-exchange-mechanisms#:~:text=Three%20of%20the%20basic%20data,to%20communicate%20and%20exchange%20data.</w:t>
      </w:r>
    </w:p>
    <w:sectPr w:rsidR="005A2699" w:rsidRPr="005B2C31" w:rsidSect="0058219F">
      <w:pgSz w:w="23814" w:h="16840" w:orient="landscape"/>
      <w:pgMar w:top="851" w:right="992" w:bottom="993" w:left="1440" w:header="720" w:footer="720" w:gutter="0"/>
      <w:paperSrc w:first="15" w:other="15"/>
      <w:pgNumType w:start="0"/>
      <w:cols w:num="2"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A0AFE"/>
    <w:multiLevelType w:val="hybridMultilevel"/>
    <w:tmpl w:val="3CC24DEC"/>
    <w:lvl w:ilvl="0" w:tplc="20523B02">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65C47EA"/>
    <w:multiLevelType w:val="hybridMultilevel"/>
    <w:tmpl w:val="91EA38CE"/>
    <w:lvl w:ilvl="0" w:tplc="0D70BF1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B21B7E"/>
    <w:multiLevelType w:val="hybridMultilevel"/>
    <w:tmpl w:val="4AF88554"/>
    <w:lvl w:ilvl="0" w:tplc="E104D92E">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F31241E"/>
    <w:multiLevelType w:val="hybridMultilevel"/>
    <w:tmpl w:val="A55EB8A2"/>
    <w:lvl w:ilvl="0" w:tplc="A42A676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A8771D8"/>
    <w:multiLevelType w:val="hybridMultilevel"/>
    <w:tmpl w:val="6A6E9B50"/>
    <w:lvl w:ilvl="0" w:tplc="1CA2FDCA">
      <w:numFmt w:val="bullet"/>
      <w:lvlText w:val="-"/>
      <w:lvlJc w:val="left"/>
      <w:pPr>
        <w:tabs>
          <w:tab w:val="num" w:pos="720"/>
        </w:tabs>
        <w:ind w:left="720" w:hanging="360"/>
      </w:pPr>
      <w:rPr>
        <w:rFonts w:ascii="Calibri" w:eastAsiaTheme="minorHAnsi" w:hAnsi="Calibri" w:cs="Calibri"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2089619622">
    <w:abstractNumId w:val="3"/>
  </w:num>
  <w:num w:numId="2" w16cid:durableId="39938932">
    <w:abstractNumId w:val="1"/>
  </w:num>
  <w:num w:numId="3" w16cid:durableId="1740668072">
    <w:abstractNumId w:val="4"/>
  </w:num>
  <w:num w:numId="4" w16cid:durableId="1901674923">
    <w:abstractNumId w:val="2"/>
  </w:num>
  <w:num w:numId="5" w16cid:durableId="1085688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jY2t7A0NDY3NTJX0lEKTi0uzszPAykwqwUAMy1EoiwAAAA="/>
  </w:docVars>
  <w:rsids>
    <w:rsidRoot w:val="004C5649"/>
    <w:rsid w:val="00010D14"/>
    <w:rsid w:val="0002036D"/>
    <w:rsid w:val="0003406E"/>
    <w:rsid w:val="0004629A"/>
    <w:rsid w:val="000507B0"/>
    <w:rsid w:val="000538B8"/>
    <w:rsid w:val="000555F1"/>
    <w:rsid w:val="00057F46"/>
    <w:rsid w:val="0007060A"/>
    <w:rsid w:val="00071280"/>
    <w:rsid w:val="000D45CE"/>
    <w:rsid w:val="000F51AA"/>
    <w:rsid w:val="000F6706"/>
    <w:rsid w:val="00100162"/>
    <w:rsid w:val="00106CD7"/>
    <w:rsid w:val="0011135A"/>
    <w:rsid w:val="001115A9"/>
    <w:rsid w:val="00127125"/>
    <w:rsid w:val="00131C30"/>
    <w:rsid w:val="00181E5D"/>
    <w:rsid w:val="00190C6F"/>
    <w:rsid w:val="001D1E71"/>
    <w:rsid w:val="001F075E"/>
    <w:rsid w:val="00237EAB"/>
    <w:rsid w:val="00270B69"/>
    <w:rsid w:val="00296797"/>
    <w:rsid w:val="002A3B6D"/>
    <w:rsid w:val="002A4CFF"/>
    <w:rsid w:val="002B222E"/>
    <w:rsid w:val="002B4086"/>
    <w:rsid w:val="002C72A4"/>
    <w:rsid w:val="002F3BBA"/>
    <w:rsid w:val="00303D3B"/>
    <w:rsid w:val="00307241"/>
    <w:rsid w:val="00320954"/>
    <w:rsid w:val="00321932"/>
    <w:rsid w:val="003711B1"/>
    <w:rsid w:val="00384499"/>
    <w:rsid w:val="003A3508"/>
    <w:rsid w:val="003A7FE9"/>
    <w:rsid w:val="003B2279"/>
    <w:rsid w:val="003B3DA2"/>
    <w:rsid w:val="003B6C39"/>
    <w:rsid w:val="004032AB"/>
    <w:rsid w:val="00415360"/>
    <w:rsid w:val="0041734D"/>
    <w:rsid w:val="00426FFD"/>
    <w:rsid w:val="00443FE3"/>
    <w:rsid w:val="004468E6"/>
    <w:rsid w:val="00454F1C"/>
    <w:rsid w:val="00466D77"/>
    <w:rsid w:val="00471D01"/>
    <w:rsid w:val="004B7AD1"/>
    <w:rsid w:val="004C137A"/>
    <w:rsid w:val="004C5649"/>
    <w:rsid w:val="004D65CA"/>
    <w:rsid w:val="004E26FB"/>
    <w:rsid w:val="004E3964"/>
    <w:rsid w:val="004E7657"/>
    <w:rsid w:val="00500436"/>
    <w:rsid w:val="00503F1F"/>
    <w:rsid w:val="00513AC9"/>
    <w:rsid w:val="0054553D"/>
    <w:rsid w:val="00546D94"/>
    <w:rsid w:val="00557FF3"/>
    <w:rsid w:val="00574FF2"/>
    <w:rsid w:val="005753DD"/>
    <w:rsid w:val="0058219F"/>
    <w:rsid w:val="0058227F"/>
    <w:rsid w:val="005A2699"/>
    <w:rsid w:val="005B2C31"/>
    <w:rsid w:val="006019AA"/>
    <w:rsid w:val="006026BA"/>
    <w:rsid w:val="00607AE2"/>
    <w:rsid w:val="00614D9E"/>
    <w:rsid w:val="00635A44"/>
    <w:rsid w:val="0064708C"/>
    <w:rsid w:val="006511E4"/>
    <w:rsid w:val="00657173"/>
    <w:rsid w:val="00657C1F"/>
    <w:rsid w:val="0068104D"/>
    <w:rsid w:val="006843F5"/>
    <w:rsid w:val="0068544E"/>
    <w:rsid w:val="00685629"/>
    <w:rsid w:val="00690AB7"/>
    <w:rsid w:val="00690E43"/>
    <w:rsid w:val="00692E6A"/>
    <w:rsid w:val="00696416"/>
    <w:rsid w:val="006C74EE"/>
    <w:rsid w:val="006E19C9"/>
    <w:rsid w:val="006E1B24"/>
    <w:rsid w:val="006F3284"/>
    <w:rsid w:val="006F355B"/>
    <w:rsid w:val="006F5A09"/>
    <w:rsid w:val="007125E7"/>
    <w:rsid w:val="00727847"/>
    <w:rsid w:val="007317E4"/>
    <w:rsid w:val="0075274A"/>
    <w:rsid w:val="0076085E"/>
    <w:rsid w:val="00763EC7"/>
    <w:rsid w:val="00772F6E"/>
    <w:rsid w:val="0077603B"/>
    <w:rsid w:val="00786B19"/>
    <w:rsid w:val="007B16BC"/>
    <w:rsid w:val="007B519D"/>
    <w:rsid w:val="00805096"/>
    <w:rsid w:val="00810F2D"/>
    <w:rsid w:val="008165E4"/>
    <w:rsid w:val="00817B59"/>
    <w:rsid w:val="00824B3D"/>
    <w:rsid w:val="008314E7"/>
    <w:rsid w:val="00842A94"/>
    <w:rsid w:val="00863B4B"/>
    <w:rsid w:val="008804FA"/>
    <w:rsid w:val="0088418F"/>
    <w:rsid w:val="008B2472"/>
    <w:rsid w:val="008C0E77"/>
    <w:rsid w:val="008C7B6A"/>
    <w:rsid w:val="008D0893"/>
    <w:rsid w:val="008E736C"/>
    <w:rsid w:val="008F10F1"/>
    <w:rsid w:val="00944B40"/>
    <w:rsid w:val="00945908"/>
    <w:rsid w:val="00953930"/>
    <w:rsid w:val="009627B1"/>
    <w:rsid w:val="00975DE8"/>
    <w:rsid w:val="00976919"/>
    <w:rsid w:val="00981B28"/>
    <w:rsid w:val="00986ECF"/>
    <w:rsid w:val="0099647D"/>
    <w:rsid w:val="009A7048"/>
    <w:rsid w:val="009D46A7"/>
    <w:rsid w:val="009E2DF7"/>
    <w:rsid w:val="00A017CB"/>
    <w:rsid w:val="00A26435"/>
    <w:rsid w:val="00A27B13"/>
    <w:rsid w:val="00A34EDB"/>
    <w:rsid w:val="00A37E8A"/>
    <w:rsid w:val="00A40DCC"/>
    <w:rsid w:val="00A4264D"/>
    <w:rsid w:val="00A4675F"/>
    <w:rsid w:val="00A46860"/>
    <w:rsid w:val="00A621CD"/>
    <w:rsid w:val="00A7203B"/>
    <w:rsid w:val="00A86454"/>
    <w:rsid w:val="00A87E03"/>
    <w:rsid w:val="00B01027"/>
    <w:rsid w:val="00B033EC"/>
    <w:rsid w:val="00B07003"/>
    <w:rsid w:val="00B10683"/>
    <w:rsid w:val="00B16566"/>
    <w:rsid w:val="00B233FD"/>
    <w:rsid w:val="00B41542"/>
    <w:rsid w:val="00B50AA4"/>
    <w:rsid w:val="00B53909"/>
    <w:rsid w:val="00B779CD"/>
    <w:rsid w:val="00B80A46"/>
    <w:rsid w:val="00B813F8"/>
    <w:rsid w:val="00BB244F"/>
    <w:rsid w:val="00BC0D45"/>
    <w:rsid w:val="00BF1D15"/>
    <w:rsid w:val="00C026B3"/>
    <w:rsid w:val="00C21E29"/>
    <w:rsid w:val="00C22289"/>
    <w:rsid w:val="00C508E6"/>
    <w:rsid w:val="00C65449"/>
    <w:rsid w:val="00C67AE8"/>
    <w:rsid w:val="00C73830"/>
    <w:rsid w:val="00C852F7"/>
    <w:rsid w:val="00CB5D76"/>
    <w:rsid w:val="00CC49B2"/>
    <w:rsid w:val="00CC55FA"/>
    <w:rsid w:val="00CD18DA"/>
    <w:rsid w:val="00CD4FE4"/>
    <w:rsid w:val="00CE158B"/>
    <w:rsid w:val="00CE5B6F"/>
    <w:rsid w:val="00D05CE1"/>
    <w:rsid w:val="00D223F8"/>
    <w:rsid w:val="00D36032"/>
    <w:rsid w:val="00D45E12"/>
    <w:rsid w:val="00D56BD0"/>
    <w:rsid w:val="00D80182"/>
    <w:rsid w:val="00D87651"/>
    <w:rsid w:val="00DA1067"/>
    <w:rsid w:val="00DA2A4E"/>
    <w:rsid w:val="00DC0DA3"/>
    <w:rsid w:val="00DD731D"/>
    <w:rsid w:val="00E020B4"/>
    <w:rsid w:val="00E0501E"/>
    <w:rsid w:val="00E10833"/>
    <w:rsid w:val="00E27738"/>
    <w:rsid w:val="00E42D61"/>
    <w:rsid w:val="00E44A42"/>
    <w:rsid w:val="00E46A60"/>
    <w:rsid w:val="00E61DFA"/>
    <w:rsid w:val="00E64F69"/>
    <w:rsid w:val="00EB4973"/>
    <w:rsid w:val="00EB6D80"/>
    <w:rsid w:val="00EC5955"/>
    <w:rsid w:val="00ED1DD8"/>
    <w:rsid w:val="00ED1FD2"/>
    <w:rsid w:val="00EE4F78"/>
    <w:rsid w:val="00EE5743"/>
    <w:rsid w:val="00EE6A40"/>
    <w:rsid w:val="00EF43FB"/>
    <w:rsid w:val="00F164CB"/>
    <w:rsid w:val="00F2587F"/>
    <w:rsid w:val="00F26D3E"/>
    <w:rsid w:val="00F42FF8"/>
    <w:rsid w:val="00F514AF"/>
    <w:rsid w:val="00F53DBE"/>
    <w:rsid w:val="00F90105"/>
    <w:rsid w:val="00F92190"/>
    <w:rsid w:val="00FB12B5"/>
    <w:rsid w:val="00FB44D5"/>
    <w:rsid w:val="00FB4D56"/>
    <w:rsid w:val="00FE10A5"/>
    <w:rsid w:val="00FE10E6"/>
    <w:rsid w:val="00FE17BD"/>
    <w:rsid w:val="00FF0B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B42EA"/>
  <w15:chartTrackingRefBased/>
  <w15:docId w15:val="{53667212-BF41-47D9-9BF8-092FA4BDB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0B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22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1F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BBD"/>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58219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8219F"/>
    <w:rPr>
      <w:rFonts w:eastAsiaTheme="minorEastAsia"/>
      <w:lang w:val="en-US"/>
    </w:rPr>
  </w:style>
  <w:style w:type="paragraph" w:styleId="ListParagraph">
    <w:name w:val="List Paragraph"/>
    <w:basedOn w:val="Normal"/>
    <w:uiPriority w:val="34"/>
    <w:qFormat/>
    <w:rsid w:val="005B2C31"/>
    <w:pPr>
      <w:ind w:left="720"/>
      <w:contextualSpacing/>
    </w:pPr>
  </w:style>
  <w:style w:type="character" w:styleId="Hyperlink">
    <w:name w:val="Hyperlink"/>
    <w:basedOn w:val="DefaultParagraphFont"/>
    <w:uiPriority w:val="99"/>
    <w:unhideWhenUsed/>
    <w:rsid w:val="00A46860"/>
    <w:rPr>
      <w:color w:val="0563C1" w:themeColor="hyperlink"/>
      <w:u w:val="single"/>
    </w:rPr>
  </w:style>
  <w:style w:type="character" w:styleId="UnresolvedMention">
    <w:name w:val="Unresolved Mention"/>
    <w:basedOn w:val="DefaultParagraphFont"/>
    <w:uiPriority w:val="99"/>
    <w:semiHidden/>
    <w:unhideWhenUsed/>
    <w:rsid w:val="00A46860"/>
    <w:rPr>
      <w:color w:val="605E5C"/>
      <w:shd w:val="clear" w:color="auto" w:fill="E1DFDD"/>
    </w:rPr>
  </w:style>
  <w:style w:type="character" w:customStyle="1" w:styleId="Heading2Char">
    <w:name w:val="Heading 2 Char"/>
    <w:basedOn w:val="DefaultParagraphFont"/>
    <w:link w:val="Heading2"/>
    <w:uiPriority w:val="9"/>
    <w:rsid w:val="0058227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1FD2"/>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9627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413846">
      <w:bodyDiv w:val="1"/>
      <w:marLeft w:val="0"/>
      <w:marRight w:val="0"/>
      <w:marTop w:val="0"/>
      <w:marBottom w:val="0"/>
      <w:divBdr>
        <w:top w:val="none" w:sz="0" w:space="0" w:color="auto"/>
        <w:left w:val="none" w:sz="0" w:space="0" w:color="auto"/>
        <w:bottom w:val="none" w:sz="0" w:space="0" w:color="auto"/>
        <w:right w:val="none" w:sz="0" w:space="0" w:color="auto"/>
      </w:divBdr>
    </w:div>
    <w:div w:id="204840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blog.ambient-mixer.com/benefits/9-awesome-benefits-from-singing-karaok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howtokaraoke.com/a-brief-history-of-karaoke-where-did-it-all-come-from/"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history-computer.com/xml-vs-json/" TargetMode="Externa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ezeelive.com/json-advantages-disadvantag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09605CE154469D8B87CA7C716750E2"/>
        <w:category>
          <w:name w:val="General"/>
          <w:gallery w:val="placeholder"/>
        </w:category>
        <w:types>
          <w:type w:val="bbPlcHdr"/>
        </w:types>
        <w:behaviors>
          <w:behavior w:val="content"/>
        </w:behaviors>
        <w:guid w:val="{2C8C52B5-2399-4746-B01F-DCBEA4D20B8A}"/>
      </w:docPartPr>
      <w:docPartBody>
        <w:p w:rsidR="00BA7B80" w:rsidRDefault="00C640A2" w:rsidP="00C640A2">
          <w:pPr>
            <w:pStyle w:val="8A09605CE154469D8B87CA7C716750E2"/>
          </w:pPr>
          <w:r>
            <w:rPr>
              <w:color w:val="2F5496" w:themeColor="accent1" w:themeShade="BF"/>
              <w:sz w:val="24"/>
              <w:szCs w:val="24"/>
            </w:rPr>
            <w:t>[Company name]</w:t>
          </w:r>
        </w:p>
      </w:docPartBody>
    </w:docPart>
    <w:docPart>
      <w:docPartPr>
        <w:name w:val="F41EA789D41742449D9566A62B284ABA"/>
        <w:category>
          <w:name w:val="General"/>
          <w:gallery w:val="placeholder"/>
        </w:category>
        <w:types>
          <w:type w:val="bbPlcHdr"/>
        </w:types>
        <w:behaviors>
          <w:behavior w:val="content"/>
        </w:behaviors>
        <w:guid w:val="{3B234A23-3091-4392-8E6F-7D015A3E230F}"/>
      </w:docPartPr>
      <w:docPartBody>
        <w:p w:rsidR="00BA7B80" w:rsidRDefault="00C640A2" w:rsidP="00C640A2">
          <w:pPr>
            <w:pStyle w:val="F41EA789D41742449D9566A62B284ABA"/>
          </w:pPr>
          <w:r>
            <w:rPr>
              <w:rFonts w:asciiTheme="majorHAnsi" w:eastAsiaTheme="majorEastAsia" w:hAnsiTheme="majorHAnsi" w:cstheme="majorBidi"/>
              <w:color w:val="4472C4" w:themeColor="accent1"/>
              <w:sz w:val="88"/>
              <w:szCs w:val="88"/>
            </w:rPr>
            <w:t>[Document title]</w:t>
          </w:r>
        </w:p>
      </w:docPartBody>
    </w:docPart>
    <w:docPart>
      <w:docPartPr>
        <w:name w:val="05197E98DEA941D38D82627C1695D0D7"/>
        <w:category>
          <w:name w:val="General"/>
          <w:gallery w:val="placeholder"/>
        </w:category>
        <w:types>
          <w:type w:val="bbPlcHdr"/>
        </w:types>
        <w:behaviors>
          <w:behavior w:val="content"/>
        </w:behaviors>
        <w:guid w:val="{2241D6AF-09AA-45DE-B949-0A90514FA6E1}"/>
      </w:docPartPr>
      <w:docPartBody>
        <w:p w:rsidR="00BA7B80" w:rsidRDefault="00C640A2" w:rsidP="00C640A2">
          <w:pPr>
            <w:pStyle w:val="05197E98DEA941D38D82627C1695D0D7"/>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0A2"/>
    <w:rsid w:val="00367FD5"/>
    <w:rsid w:val="005F516F"/>
    <w:rsid w:val="00674D6D"/>
    <w:rsid w:val="00BA7B80"/>
    <w:rsid w:val="00C640A2"/>
    <w:rsid w:val="00EF31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09605CE154469D8B87CA7C716750E2">
    <w:name w:val="8A09605CE154469D8B87CA7C716750E2"/>
    <w:rsid w:val="00C640A2"/>
  </w:style>
  <w:style w:type="paragraph" w:customStyle="1" w:styleId="F41EA789D41742449D9566A62B284ABA">
    <w:name w:val="F41EA789D41742449D9566A62B284ABA"/>
    <w:rsid w:val="00C640A2"/>
  </w:style>
  <w:style w:type="paragraph" w:customStyle="1" w:styleId="05197E98DEA941D38D82627C1695D0D7">
    <w:name w:val="05197E98DEA941D38D82627C1695D0D7"/>
    <w:rsid w:val="00C640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E726C-42C8-46B9-85AE-81A495091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TotalTime>
  <Pages>4</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nit 4 – Mobile Application</vt:lpstr>
    </vt:vector>
  </TitlesOfParts>
  <Company>Zac Apelt</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 Mobile Application</dc:title>
  <dc:subject>Low-Key Karaoke</dc:subject>
  <dc:creator>zac apelt</dc:creator>
  <cp:keywords/>
  <dc:description/>
  <cp:lastModifiedBy>zac apelt</cp:lastModifiedBy>
  <cp:revision>205</cp:revision>
  <dcterms:created xsi:type="dcterms:W3CDTF">2022-06-01T02:16:00Z</dcterms:created>
  <dcterms:modified xsi:type="dcterms:W3CDTF">2022-07-07T05:49:00Z</dcterms:modified>
</cp:coreProperties>
</file>